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77777777"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p>
    <w:p w14:paraId="1F02541F" w14:textId="77777777" w:rsidR="002F5577" w:rsidRPr="002F5577" w:rsidRDefault="002F5577" w:rsidP="002F5577">
      <w:r w:rsidRPr="002F5577">
        <w:t>Peptide absolute abundance measurements can be obtained using either a single-point or a multiple-point calibration. Single-point calibration absolute abundance measurements are generated by spiking into a target sample a heavy labeled ‘standard’ version of the target peptide that is of known abundance. The absolute abundance of the ‘sample’ target peptide is obtained by calculating the relative abundance of the light ‘sample’ target peptide to the heavy ‘standard’ target peptide</w:t>
      </w:r>
      <w:r w:rsidR="00A733E1">
        <w:rPr>
          <w:vertAlign w:val="superscript"/>
        </w:rPr>
        <w:t>1</w:t>
      </w:r>
      <w:r w:rsidRPr="002F5577">
        <w:t xml:space="preserve">. One drawback is that this approach assumes that a light-to-heavy ratio of 2 implies that the light peptide is </w:t>
      </w:r>
      <w:proofErr w:type="gramStart"/>
      <w:r w:rsidRPr="002F5577">
        <w:t>actually twice</w:t>
      </w:r>
      <w:proofErr w:type="gramEnd"/>
      <w:r w:rsidRPr="002F5577">
        <w:t xml:space="preserve"> as abundant as the heavy peptide – this is referred to as having a peptide response with a slope of 1. </w:t>
      </w:r>
      <w:r w:rsidR="00751EBE">
        <w:t xml:space="preserve">Furthermore, this approach of using a single point calibration </w:t>
      </w:r>
      <w:proofErr w:type="gramStart"/>
      <w:r w:rsidR="00751EBE">
        <w:t>makes the assumption</w:t>
      </w:r>
      <w:proofErr w:type="gramEnd"/>
      <w:r w:rsidR="00751EBE">
        <w:t xml:space="preserve"> that both the light and the heavy peptide are both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77777777" w:rsidR="002F5577" w:rsidRPr="002F5577" w:rsidRDefault="002F5577" w:rsidP="002F5577">
      <w:r w:rsidRPr="002F5577">
        <w:t>Multiple-point calibration experiments correct for situations where the peptide response does not have a slope of 1. This</w:t>
      </w:r>
      <w:r w:rsidR="00751EBE">
        <w:t xml:space="preserve"> calibration</w:t>
      </w:r>
      <w:r w:rsidRPr="002F5577">
        <w:t xml:space="preserve"> is done by measuring the signal intensity of a ‘standard’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77777777"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 xml:space="preserve">autosampler or chromatographic irregularities. By adding an identical quantity of a standard heavy labeled peptide to each of the calibrants and the sample, one </w:t>
      </w:r>
      <w:proofErr w:type="gramStart"/>
      <w:r w:rsidRPr="002F5577">
        <w:t>is able to</w:t>
      </w:r>
      <w:proofErr w:type="gramEnd"/>
      <w:r w:rsidRPr="002F5577">
        <w:t xml:space="preserve"> measure the ratio of calibrant-to-standard or sample-to-standard.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an internal standard heavy labeled peptide one </w:t>
      </w:r>
      <w:proofErr w:type="gramStart"/>
      <w:r w:rsidRPr="002F5577">
        <w:t>is able to</w:t>
      </w:r>
      <w:proofErr w:type="gramEnd"/>
      <w:r w:rsidRPr="002F5577">
        <w:t xml:space="preserve">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77777777" w:rsidR="002F5577" w:rsidRPr="002F5577" w:rsidRDefault="002F5577" w:rsidP="002F5577">
      <w:r w:rsidRPr="002F5577">
        <w:t>This tutorial will work with data publishe</w:t>
      </w:r>
      <w:r w:rsidR="00A733E1">
        <w:t xml:space="preserve">d in </w:t>
      </w:r>
      <w:proofErr w:type="spellStart"/>
      <w:r w:rsidR="00A733E1">
        <w:t>Stergachis</w:t>
      </w:r>
      <w:proofErr w:type="spellEnd"/>
      <w:r w:rsidR="00A733E1">
        <w:t xml:space="preserve"> et al.</w:t>
      </w:r>
      <w:r w:rsidR="00A733E1">
        <w:rPr>
          <w:vertAlign w:val="superscript"/>
        </w:rPr>
        <w:t>7</w:t>
      </w:r>
      <w:r w:rsidRPr="002F5577">
        <w:t xml:space="preserve"> where the absolute abundance of GST-tagged proteins </w:t>
      </w:r>
      <w:proofErr w:type="gramStart"/>
      <w:r w:rsidRPr="002F5577">
        <w:t>were</w:t>
      </w:r>
      <w:proofErr w:type="gramEnd"/>
      <w:r w:rsidRPr="002F5577">
        <w:t xml:space="preserve"> measured using a ‘</w:t>
      </w:r>
      <w:proofErr w:type="spellStart"/>
      <w:r w:rsidRPr="002F5577">
        <w:t>proteotypic</w:t>
      </w:r>
      <w:proofErr w:type="spellEnd"/>
      <w:r w:rsidRPr="002F5577">
        <w:t>’ peptide present within the GST-tag (</w:t>
      </w:r>
      <w:r w:rsidRPr="002F5577">
        <w:rPr>
          <w:b/>
        </w:rPr>
        <w:t>Tutorial Figure 1A</w:t>
      </w:r>
      <w:r w:rsidRPr="002F5577">
        <w:t>). For any absolute quantification experiment, it is critical to first identify one or more ‘</w:t>
      </w:r>
      <w:proofErr w:type="spellStart"/>
      <w:r w:rsidRPr="002F5577">
        <w:t>proteotypic</w:t>
      </w:r>
      <w:proofErr w:type="spellEnd"/>
      <w:r w:rsidRPr="002F5577">
        <w:t>’ peptides that will be used to quantify the protein of interest. The peptide IEAIPQIDK was identified as ‘</w:t>
      </w:r>
      <w:proofErr w:type="spellStart"/>
      <w:r w:rsidRPr="002F5577">
        <w:t>proteotypic</w:t>
      </w:r>
      <w:proofErr w:type="spellEnd"/>
      <w:r w:rsidRPr="002F5577">
        <w:t xml:space="preserve">’ based on its strong signal intensity relative to other tryptic peptides in the GST-tag (unpublished). Also, this peptide uniquely identifies this </w:t>
      </w:r>
      <w:proofErr w:type="spellStart"/>
      <w:r w:rsidRPr="002F5577">
        <w:t>schistosomal</w:t>
      </w:r>
      <w:proofErr w:type="spellEnd"/>
      <w:r w:rsidRPr="002F5577">
        <w:t xml:space="preserve">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w:t>
      </w:r>
      <w:proofErr w:type="gramStart"/>
      <w:r w:rsidRPr="002F5577">
        <w:t>in frame</w:t>
      </w:r>
      <w:proofErr w:type="gramEnd"/>
      <w:r w:rsidRPr="002F5577">
        <w:t xml:space="preserv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xml:space="preserve">). It is important to note that it does not matter what the concentration of the heavy peptide is in each of the samples, so long as it is the same. However, it is best if the amount of heavy peptide in the samples is </w:t>
      </w:r>
      <w:proofErr w:type="gramStart"/>
      <w:r w:rsidRPr="002F5577">
        <w:t>similar to</w:t>
      </w:r>
      <w:proofErr w:type="gramEnd"/>
      <w:r w:rsidRPr="002F5577">
        <w:t xml:space="preserve">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xml:space="preserve">) </w:t>
      </w:r>
      <w:proofErr w:type="spellStart"/>
      <w:r w:rsidRPr="002F5577">
        <w:t>Schistosomal</w:t>
      </w:r>
      <w:proofErr w:type="spellEnd"/>
      <w:r w:rsidRPr="002F5577">
        <w:t xml:space="preserve">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971E23"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3A61CFBF" w14:textId="77777777" w:rsidR="002F5577" w:rsidRPr="002F5577" w:rsidRDefault="002F5577" w:rsidP="002F5577">
      <w:r w:rsidRPr="002F5577">
        <w:lastRenderedPageBreak/>
        <w:t>Now start Skyline, and you will be presented with a new empty document.</w:t>
      </w:r>
    </w:p>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 xml:space="preserve">Before you insert a peptide sequence into Skyline, it is important to make sure that </w:t>
      </w:r>
      <w:proofErr w:type="gramStart"/>
      <w:r w:rsidRPr="002F5577">
        <w:t>all of</w:t>
      </w:r>
      <w:proofErr w:type="gramEnd"/>
      <w:r w:rsidRPr="002F5577">
        <w:t xml:space="preserve">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7777777" w:rsidR="002F5577" w:rsidRPr="002F5577" w:rsidRDefault="002F5577" w:rsidP="002F5577">
      <w:pPr>
        <w:pStyle w:val="Heading2"/>
      </w:pPr>
      <w:r w:rsidRPr="002F5577">
        <w:t>Configuring 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70E66B1C" w14:textId="77777777" w:rsidR="002F5577" w:rsidRPr="002F5577" w:rsidRDefault="002F5577" w:rsidP="002F5577">
      <w:pPr>
        <w:numPr>
          <w:ilvl w:val="0"/>
          <w:numId w:val="34"/>
        </w:numPr>
        <w:spacing w:after="0"/>
      </w:pPr>
      <w:r w:rsidRPr="002F5577">
        <w:t xml:space="preserve">Choose </w:t>
      </w:r>
      <w:r w:rsidRPr="002F5577">
        <w:rPr>
          <w:b/>
        </w:rPr>
        <w:t>Monoisotopic</w:t>
      </w:r>
      <w:r w:rsidRPr="002F5577">
        <w:t xml:space="preserve"> for the </w:t>
      </w:r>
      <w:r w:rsidRPr="002F5577">
        <w:rPr>
          <w:b/>
        </w:rPr>
        <w:t>Precursor mass</w:t>
      </w:r>
      <w:r w:rsidRPr="002F5577">
        <w:t xml:space="preserve"> and the </w:t>
      </w:r>
      <w:r w:rsidRPr="002F5577">
        <w:rPr>
          <w:b/>
        </w:rPr>
        <w:t>Product ion mass</w:t>
      </w:r>
      <w:r w:rsidRPr="002F5577">
        <w:t xml:space="preserve">. </w:t>
      </w:r>
    </w:p>
    <w:p w14:paraId="52A80CA7" w14:textId="387EBCD1" w:rsidR="002F5577" w:rsidRDefault="002F5577" w:rsidP="002F5577">
      <w:pPr>
        <w:numPr>
          <w:ilvl w:val="0"/>
          <w:numId w:val="34"/>
        </w:numPr>
        <w:spacing w:after="0"/>
      </w:pPr>
      <w:r w:rsidRPr="002F5577">
        <w:t xml:space="preserve">From the </w:t>
      </w:r>
      <w:r w:rsidRPr="002F5577">
        <w:rPr>
          <w:b/>
        </w:rPr>
        <w:t>Collision energy</w:t>
      </w:r>
      <w:r w:rsidRPr="002F5577">
        <w:t xml:space="preserve"> drop-list choose the instrument that you will be using for your measurements. For this experiment, a </w:t>
      </w:r>
      <w:r w:rsidRPr="002F5577">
        <w:rPr>
          <w:b/>
        </w:rPr>
        <w:t>Thermo TSQ Vantage</w:t>
      </w:r>
      <w:r w:rsidRPr="002F5577">
        <w:t xml:space="preserve"> was used for all measurements. </w:t>
      </w:r>
    </w:p>
    <w:p w14:paraId="711E71EB" w14:textId="3D3B6556" w:rsidR="005B1BAB" w:rsidRDefault="002A2F9A" w:rsidP="005B1BAB">
      <w:pPr>
        <w:spacing w:after="0"/>
      </w:pPr>
      <w:r>
        <w:t xml:space="preserve">The form should now </w:t>
      </w:r>
      <w:r w:rsidR="005B1BAB">
        <w:t>look like:</w:t>
      </w:r>
    </w:p>
    <w:p w14:paraId="24907091" w14:textId="2031B7E8" w:rsidR="005B1BAB" w:rsidRPr="002F5577" w:rsidRDefault="00492152" w:rsidP="00B33A04">
      <w:pPr>
        <w:spacing w:after="0"/>
      </w:pPr>
      <w:r>
        <w:rPr>
          <w:noProof/>
        </w:rPr>
        <w:lastRenderedPageBreak/>
        <w:drawing>
          <wp:inline distT="0" distB="0" distL="0" distR="0" wp14:anchorId="2E690125" wp14:editId="0D5DB552">
            <wp:extent cx="3781425" cy="57340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1425" cy="5734050"/>
                    </a:xfrm>
                    <a:prstGeom prst="rect">
                      <a:avLst/>
                    </a:prstGeom>
                  </pic:spPr>
                </pic:pic>
              </a:graphicData>
            </a:graphic>
          </wp:inline>
        </w:drawing>
      </w: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797CD5CD" w:rsidR="002F5577" w:rsidRDefault="002F5577" w:rsidP="002F5577">
      <w:pPr>
        <w:numPr>
          <w:ilvl w:val="0"/>
          <w:numId w:val="34"/>
        </w:numPr>
        <w:spacing w:after="0"/>
      </w:pPr>
      <w:r w:rsidRPr="002F5577">
        <w:t>For these experiments we monitored doubly charged precursors (</w:t>
      </w:r>
      <w:r w:rsidRPr="002F5577">
        <w:rPr>
          <w:b/>
        </w:rPr>
        <w:t>Precursor charges</w:t>
      </w:r>
      <w:r w:rsidRPr="002F5577">
        <w:t>), and singly charged (</w:t>
      </w:r>
      <w:r w:rsidRPr="002F5577">
        <w:rPr>
          <w:b/>
        </w:rPr>
        <w:t>Ion charges</w:t>
      </w:r>
      <w:r w:rsidRPr="002F5577">
        <w:t>) y</w:t>
      </w:r>
      <w:r w:rsidRPr="002F5577">
        <w:rPr>
          <w:vertAlign w:val="subscript"/>
        </w:rPr>
        <w:t>3</w:t>
      </w:r>
      <w:r w:rsidRPr="002F5577">
        <w:t xml:space="preserve"> to y</w:t>
      </w:r>
      <w:r w:rsidRPr="002F5577">
        <w:rPr>
          <w:vertAlign w:val="subscript"/>
        </w:rPr>
        <w:t>n-1</w:t>
      </w:r>
      <w:r w:rsidRPr="002F5577">
        <w:t xml:space="preserve"> product ions (</w:t>
      </w:r>
      <w:r w:rsidRPr="002F5577">
        <w:rPr>
          <w:b/>
        </w:rPr>
        <w:t>Ion types</w:t>
      </w:r>
      <w:r w:rsidRPr="002F5577">
        <w:t xml:space="preserve"> and </w:t>
      </w:r>
      <w:r w:rsidRPr="002F5577">
        <w:rPr>
          <w:b/>
        </w:rPr>
        <w:t xml:space="preserve">Product Ions </w:t>
      </w:r>
      <w:proofErr w:type="gramStart"/>
      <w:r w:rsidRPr="002F5577">
        <w:rPr>
          <w:b/>
        </w:rPr>
        <w:t>From</w:t>
      </w:r>
      <w:proofErr w:type="gramEnd"/>
      <w:r w:rsidRPr="002F5577">
        <w:t xml:space="preserve"> and </w:t>
      </w:r>
      <w:r w:rsidRPr="002F5577">
        <w:rPr>
          <w:b/>
        </w:rPr>
        <w:t>To</w:t>
      </w:r>
      <w:r w:rsidRPr="002F5577">
        <w:t xml:space="preserve">). </w:t>
      </w:r>
    </w:p>
    <w:p w14:paraId="6F2F6D12" w14:textId="336549D5" w:rsidR="00492152" w:rsidRDefault="002A2F9A" w:rsidP="00492152">
      <w:pPr>
        <w:spacing w:after="0"/>
      </w:pPr>
      <w:r>
        <w:t xml:space="preserve">Now the form should look like: </w:t>
      </w:r>
    </w:p>
    <w:p w14:paraId="74F31DD3" w14:textId="293532A5" w:rsidR="002F5577" w:rsidRPr="002F5577" w:rsidRDefault="009C3122" w:rsidP="00B33A04">
      <w:r>
        <w:lastRenderedPageBreak/>
        <w:t xml:space="preserve">  </w:t>
      </w:r>
      <w:commentRangeStart w:id="0"/>
      <w:commentRangeEnd w:id="0"/>
      <w:r w:rsidR="00F2129F">
        <w:rPr>
          <w:rStyle w:val="CommentReference"/>
          <w:rFonts w:ascii="Calibri" w:eastAsia="Times New Roman" w:hAnsi="Calibri" w:cs="Times New Roman"/>
        </w:rPr>
        <w:commentReference w:id="0"/>
      </w:r>
      <w:r w:rsidR="00492152">
        <w:rPr>
          <w:noProof/>
        </w:rPr>
        <w:drawing>
          <wp:inline distT="0" distB="0" distL="0" distR="0" wp14:anchorId="23493B0A" wp14:editId="4B6AA8B4">
            <wp:extent cx="3781425" cy="57340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2DCC13C6" w14:textId="77777777" w:rsidR="002F5577" w:rsidRPr="002F5577" w:rsidRDefault="002F5577" w:rsidP="002F5577">
      <w:pPr>
        <w:pStyle w:val="Heading2"/>
      </w:pPr>
      <w:r w:rsidRPr="002F5577">
        <w:t>Configuring P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77777777" w:rsidR="002F5577" w:rsidRPr="002F5577" w:rsidRDefault="002F5577" w:rsidP="002F5577">
      <w:pPr>
        <w:numPr>
          <w:ilvl w:val="0"/>
          <w:numId w:val="34"/>
        </w:numPr>
        <w:spacing w:after="0"/>
      </w:pPr>
      <w:r w:rsidRPr="002F5577">
        <w:t xml:space="preserve">Click the </w:t>
      </w:r>
      <w:r w:rsidRPr="002F5577">
        <w:rPr>
          <w:b/>
        </w:rPr>
        <w:t>Edit list</w:t>
      </w:r>
      <w:r w:rsidRPr="002F5577">
        <w:t xml:space="preserve"> button for </w:t>
      </w:r>
      <w:r w:rsidRPr="002F5577">
        <w:rPr>
          <w:b/>
        </w:rPr>
        <w:t>Isotope modifications</w:t>
      </w:r>
      <w:r w:rsidRPr="002F5577">
        <w:t>.</w:t>
      </w:r>
    </w:p>
    <w:p w14:paraId="2BD4CECE" w14:textId="77777777"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p>
    <w:p w14:paraId="1E0E7B32" w14:textId="3C3B073D" w:rsidR="002F5577" w:rsidRDefault="002F5577" w:rsidP="002F5577">
      <w:pPr>
        <w:numPr>
          <w:ilvl w:val="0"/>
          <w:numId w:val="34"/>
        </w:numPr>
        <w:spacing w:after="0"/>
      </w:pPr>
      <w:r w:rsidRPr="002F5577">
        <w:t xml:space="preserve">Choose </w:t>
      </w:r>
      <w:r w:rsidRPr="002F5577">
        <w:rPr>
          <w:b/>
        </w:rPr>
        <w:t>Label:13C(6)15</w:t>
      </w:r>
      <w:proofErr w:type="gramStart"/>
      <w:r w:rsidRPr="002F5577">
        <w:rPr>
          <w:b/>
        </w:rPr>
        <w:t>N(</w:t>
      </w:r>
      <w:proofErr w:type="gramEnd"/>
      <w:r w:rsidRPr="002F5577">
        <w:rPr>
          <w:b/>
        </w:rPr>
        <w:t>2) (C-term K)</w:t>
      </w:r>
      <w:r w:rsidRPr="002F5577">
        <w:t xml:space="preserve"> from the </w:t>
      </w:r>
      <w:r w:rsidRPr="002F5577">
        <w:rPr>
          <w:b/>
        </w:rPr>
        <w:t>Name</w:t>
      </w:r>
      <w:r w:rsidRPr="002F5577">
        <w:t xml:space="preserve"> dropdown list.</w:t>
      </w:r>
    </w:p>
    <w:p w14:paraId="3F91918B" w14:textId="4F837A9D" w:rsidR="00890642" w:rsidRDefault="005B1BAB" w:rsidP="005B1BAB">
      <w:pPr>
        <w:spacing w:after="0"/>
      </w:pPr>
      <w:r>
        <w:t xml:space="preserve">The </w:t>
      </w:r>
      <w:r>
        <w:rPr>
          <w:b/>
          <w:bCs/>
        </w:rPr>
        <w:t>Edit Isotope Modifications</w:t>
      </w:r>
      <w:r>
        <w:t xml:space="preserve"> form should now look like:</w:t>
      </w:r>
    </w:p>
    <w:p w14:paraId="0203C982" w14:textId="7AF232FC" w:rsidR="005B1BAB" w:rsidRPr="00492152" w:rsidRDefault="005B1BAB" w:rsidP="00B33A04">
      <w:pPr>
        <w:spacing w:after="0"/>
      </w:pPr>
      <w:commentRangeStart w:id="1"/>
      <w:commentRangeStart w:id="2"/>
      <w:r>
        <w:rPr>
          <w:noProof/>
        </w:rPr>
        <w:lastRenderedPageBreak/>
        <w:drawing>
          <wp:inline distT="0" distB="0" distL="0" distR="0" wp14:anchorId="389AF1B9" wp14:editId="2B380992">
            <wp:extent cx="3381375" cy="3295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commentRangeEnd w:id="1"/>
      <w:r w:rsidR="002A2F9A">
        <w:rPr>
          <w:rStyle w:val="CommentReference"/>
          <w:rFonts w:ascii="Calibri" w:eastAsia="Times New Roman" w:hAnsi="Calibri" w:cs="Times New Roman"/>
        </w:rPr>
        <w:commentReference w:id="1"/>
      </w:r>
      <w:commentRangeEnd w:id="2"/>
      <w:r w:rsidR="00612A3B">
        <w:rPr>
          <w:rStyle w:val="CommentReference"/>
          <w:rFonts w:ascii="Calibri" w:eastAsia="Times New Roman" w:hAnsi="Calibri" w:cs="Times New Roman"/>
        </w:rPr>
        <w:commentReference w:id="2"/>
      </w: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3C53F02" w:rsidR="002F5577" w:rsidRDefault="002F5577" w:rsidP="002F5577">
      <w:pPr>
        <w:numPr>
          <w:ilvl w:val="0"/>
          <w:numId w:val="34"/>
        </w:numPr>
        <w:spacing w:after="0"/>
      </w:pPr>
      <w:r w:rsidRPr="002F5577">
        <w:t xml:space="preserve">Check the new </w:t>
      </w:r>
      <w:r w:rsidRPr="002F5577">
        <w:rPr>
          <w:b/>
        </w:rPr>
        <w:t>Label:13C(6)15</w:t>
      </w:r>
      <w:proofErr w:type="gramStart"/>
      <w:r w:rsidRPr="002F5577">
        <w:rPr>
          <w:b/>
        </w:rPr>
        <w:t>N(</w:t>
      </w:r>
      <w:proofErr w:type="gramEnd"/>
      <w:r w:rsidRPr="002F5577">
        <w:rPr>
          <w:b/>
        </w:rPr>
        <w:t>2) (C-term K)</w:t>
      </w:r>
      <w:r w:rsidRPr="002F5577">
        <w:t xml:space="preserve"> modification in the </w:t>
      </w:r>
      <w:r w:rsidRPr="002F5577">
        <w:rPr>
          <w:b/>
        </w:rPr>
        <w:t>Isotope modifications</w:t>
      </w:r>
      <w:r w:rsidRPr="002F5577">
        <w:t xml:space="preserve"> list.</w:t>
      </w:r>
    </w:p>
    <w:p w14:paraId="610EE9CB" w14:textId="59EA1DC2" w:rsidR="005B1BAB" w:rsidRDefault="005B1BAB" w:rsidP="005B1BAB">
      <w:pPr>
        <w:spacing w:after="0"/>
      </w:pPr>
      <w:r>
        <w:t xml:space="preserve">The </w:t>
      </w:r>
      <w:r>
        <w:rPr>
          <w:b/>
          <w:bCs/>
        </w:rPr>
        <w:t xml:space="preserve">Peptide Settings </w:t>
      </w:r>
      <w:r>
        <w:t>form should now look like:</w:t>
      </w:r>
    </w:p>
    <w:p w14:paraId="05848F05" w14:textId="65F5C905" w:rsidR="005B1BAB" w:rsidRPr="00492152" w:rsidRDefault="005B1BAB" w:rsidP="0069714B">
      <w:pPr>
        <w:spacing w:after="0"/>
      </w:pPr>
      <w:r>
        <w:rPr>
          <w:noProof/>
        </w:rPr>
        <w:lastRenderedPageBreak/>
        <w:drawing>
          <wp:inline distT="0" distB="0" distL="0" distR="0" wp14:anchorId="212DAC4B" wp14:editId="70378D2A">
            <wp:extent cx="3781425" cy="51911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7A453165" w14:textId="77777777" w:rsidR="005B1BAB" w:rsidRDefault="005B1BAB" w:rsidP="0069714B"/>
    <w:p w14:paraId="2E63A900" w14:textId="7332747A" w:rsidR="009E2024" w:rsidRPr="00995CC8" w:rsidRDefault="002F5577">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commentRangeStart w:id="3"/>
      <w:commentRangeEnd w:id="3"/>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77777777" w:rsidR="002F5577" w:rsidRPr="002F5577" w:rsidRDefault="002F5577" w:rsidP="002F5577">
      <w:pPr>
        <w:numPr>
          <w:ilvl w:val="0"/>
          <w:numId w:val="35"/>
        </w:numPr>
        <w:spacing w:after="0"/>
      </w:pPr>
      <w:r w:rsidRPr="002F5577">
        <w:t xml:space="preserve">Paste </w:t>
      </w:r>
      <w:r w:rsidRPr="002F5577">
        <w:rPr>
          <w:i/>
        </w:rPr>
        <w:t>IEAIPQIDK</w:t>
      </w:r>
      <w:r w:rsidRPr="002F5577">
        <w:t xml:space="preserve"> into the </w:t>
      </w:r>
      <w:r w:rsidRPr="002F5577">
        <w:rPr>
          <w:b/>
        </w:rPr>
        <w:t>Peptide Sequence</w:t>
      </w:r>
      <w:r w:rsidRPr="002F5577">
        <w:t xml:space="preserve"> box and </w:t>
      </w:r>
      <w:r w:rsidRPr="002F5577">
        <w:rPr>
          <w:i/>
        </w:rPr>
        <w:t>GST-tag</w:t>
      </w:r>
      <w:r w:rsidRPr="002F5577">
        <w:t xml:space="preserve"> into the </w:t>
      </w:r>
      <w:r w:rsidRPr="002F5577">
        <w:rPr>
          <w:b/>
        </w:rPr>
        <w:t>Protein Name</w:t>
      </w:r>
      <w:r w:rsidRPr="002F5577">
        <w:t xml:space="preserve"> box.</w:t>
      </w:r>
    </w:p>
    <w:p w14:paraId="60E4421D" w14:textId="77777777" w:rsidR="002F5577" w:rsidRPr="002F5577" w:rsidRDefault="002F5577" w:rsidP="00995CC8">
      <w:pPr>
        <w:numPr>
          <w:ilvl w:val="0"/>
          <w:numId w:val="35"/>
        </w:numPr>
      </w:pPr>
      <w:r w:rsidRPr="002F5577">
        <w:t xml:space="preserve">Click the </w:t>
      </w:r>
      <w:r w:rsidRPr="002F5577">
        <w:rPr>
          <w:b/>
        </w:rPr>
        <w:t>Insert</w:t>
      </w:r>
      <w:r w:rsidRPr="002F5577">
        <w:t xml:space="preserve"> button.</w:t>
      </w:r>
    </w:p>
    <w:p w14:paraId="2FC931B2" w14:textId="71AB70CA" w:rsidR="002F5577" w:rsidRPr="002F5577" w:rsidRDefault="0031785C" w:rsidP="002F5577">
      <w:commentRangeStart w:id="4"/>
      <w:commentRangeStart w:id="5"/>
      <w:commentRangeStart w:id="6"/>
      <w:ins w:id="7" w:author="Nat Brace" w:date="2019-10-02T15:35:00Z">
        <w:r>
          <w:rPr>
            <w:noProof/>
          </w:rPr>
          <w:lastRenderedPageBreak/>
          <w:drawing>
            <wp:inline distT="0" distB="0" distL="0" distR="0" wp14:anchorId="7AD4F8C0" wp14:editId="04BBCE7F">
              <wp:extent cx="5943600" cy="16643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664335"/>
                      </a:xfrm>
                      <a:prstGeom prst="rect">
                        <a:avLst/>
                      </a:prstGeom>
                    </pic:spPr>
                  </pic:pic>
                </a:graphicData>
              </a:graphic>
            </wp:inline>
          </w:drawing>
        </w:r>
      </w:ins>
      <w:commentRangeEnd w:id="4"/>
      <w:ins w:id="8" w:author="Nat Brace" w:date="2019-10-11T14:06:00Z">
        <w:r w:rsidR="00B5478B">
          <w:rPr>
            <w:rStyle w:val="CommentReference"/>
            <w:rFonts w:ascii="Calibri" w:eastAsia="Times New Roman" w:hAnsi="Calibri" w:cs="Times New Roman"/>
          </w:rPr>
          <w:commentReference w:id="4"/>
        </w:r>
      </w:ins>
      <w:commentRangeEnd w:id="5"/>
      <w:ins w:id="9" w:author="Nat Brace" w:date="2019-10-14T16:24:00Z">
        <w:r w:rsidR="0005503D">
          <w:rPr>
            <w:rStyle w:val="CommentReference"/>
            <w:rFonts w:ascii="Calibri" w:eastAsia="Times New Roman" w:hAnsi="Calibri" w:cs="Times New Roman"/>
          </w:rPr>
          <w:commentReference w:id="5"/>
        </w:r>
      </w:ins>
      <w:commentRangeEnd w:id="6"/>
      <w:r w:rsidR="00612A3B">
        <w:rPr>
          <w:rStyle w:val="CommentReference"/>
          <w:rFonts w:ascii="Calibri" w:eastAsia="Times New Roman" w:hAnsi="Calibri" w:cs="Times New Roman"/>
        </w:rPr>
        <w:commentReference w:id="6"/>
      </w:r>
    </w:p>
    <w:p w14:paraId="5484475D" w14:textId="77777777" w:rsidR="002F5577" w:rsidRPr="002F5577" w:rsidRDefault="002F5577" w:rsidP="002F5577">
      <w:r w:rsidRPr="002F5577">
        <w:t xml:space="preserve">After performing the above steps, the main screen of Skyline should appear as below. You can save this file as </w:t>
      </w:r>
      <w:proofErr w:type="spellStart"/>
      <w:r w:rsidRPr="002F5577">
        <w:t>test_file</w:t>
      </w:r>
      <w:proofErr w:type="spellEnd"/>
      <w:r w:rsidRPr="002F5577">
        <w:t xml:space="preserve"> or whatever you like in the folder you have created for this tutorial. </w:t>
      </w:r>
    </w:p>
    <w:p w14:paraId="05050D9A" w14:textId="5912FAFB" w:rsidR="00612A3B" w:rsidRDefault="0031785C" w:rsidP="002F5577">
      <w:commentRangeStart w:id="10"/>
      <w:commentRangeStart w:id="11"/>
      <w:commentRangeEnd w:id="11"/>
      <w:r>
        <w:rPr>
          <w:rStyle w:val="CommentReference"/>
          <w:rFonts w:ascii="Calibri" w:eastAsia="Times New Roman" w:hAnsi="Calibri" w:cs="Times New Roman"/>
        </w:rPr>
        <w:commentReference w:id="11"/>
      </w:r>
      <w:commentRangeEnd w:id="10"/>
      <w:r w:rsidR="003D3F16">
        <w:rPr>
          <w:rStyle w:val="CommentReference"/>
          <w:rFonts w:ascii="Calibri" w:eastAsia="Times New Roman" w:hAnsi="Calibri" w:cs="Times New Roman"/>
        </w:rPr>
        <w:commentReference w:id="10"/>
      </w:r>
      <w:commentRangeStart w:id="12"/>
      <w:commentRangeStart w:id="13"/>
      <w:commentRangeStart w:id="14"/>
      <w:r w:rsidR="0027616F">
        <w:rPr>
          <w:noProof/>
        </w:rPr>
        <w:drawing>
          <wp:inline distT="0" distB="0" distL="0" distR="0" wp14:anchorId="69C076E1" wp14:editId="179D7AE5">
            <wp:extent cx="5219700" cy="3838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00" cy="3838575"/>
                    </a:xfrm>
                    <a:prstGeom prst="rect">
                      <a:avLst/>
                    </a:prstGeom>
                  </pic:spPr>
                </pic:pic>
              </a:graphicData>
            </a:graphic>
          </wp:inline>
        </w:drawing>
      </w:r>
      <w:commentRangeEnd w:id="12"/>
      <w:commentRangeEnd w:id="13"/>
      <w:commentRangeEnd w:id="14"/>
    </w:p>
    <w:p w14:paraId="13185E15" w14:textId="77777777" w:rsidR="00612A3B" w:rsidRDefault="00612A3B" w:rsidP="002F5577"/>
    <w:p w14:paraId="71B2A27C" w14:textId="7BC015FC" w:rsidR="002F5577" w:rsidRPr="002F5577" w:rsidRDefault="00E74964" w:rsidP="002F5577">
      <w:r>
        <w:rPr>
          <w:rStyle w:val="CommentReference"/>
          <w:rFonts w:ascii="Calibri" w:eastAsia="Times New Roman" w:hAnsi="Calibri" w:cs="Times New Roman"/>
        </w:rPr>
        <w:commentReference w:id="12"/>
      </w:r>
      <w:r w:rsidR="0005503D">
        <w:rPr>
          <w:rStyle w:val="CommentReference"/>
          <w:rFonts w:ascii="Calibri" w:eastAsia="Times New Roman" w:hAnsi="Calibri" w:cs="Times New Roman"/>
        </w:rPr>
        <w:commentReference w:id="13"/>
      </w:r>
      <w:r w:rsidR="00B63824">
        <w:rPr>
          <w:rStyle w:val="CommentReference"/>
          <w:rFonts w:ascii="Calibri" w:eastAsia="Times New Roman" w:hAnsi="Calibri" w:cs="Times New Roman"/>
        </w:rPr>
        <w:commentReference w:id="14"/>
      </w:r>
    </w:p>
    <w:p w14:paraId="6D1057DE" w14:textId="77777777" w:rsidR="002F5577" w:rsidRPr="002F5577" w:rsidRDefault="002F5577" w:rsidP="002F5577">
      <w:pPr>
        <w:pStyle w:val="Heading2"/>
      </w:pPr>
      <w:r w:rsidRPr="002F5577">
        <w:t>Exporting a transition list:</w:t>
      </w:r>
    </w:p>
    <w:p w14:paraId="2707E459" w14:textId="77777777" w:rsidR="002F5577" w:rsidRPr="002F5577" w:rsidRDefault="002F5577" w:rsidP="002F5577">
      <w:pPr>
        <w:numPr>
          <w:ilvl w:val="0"/>
          <w:numId w:val="35"/>
        </w:numPr>
        <w:spacing w:after="0"/>
      </w:pPr>
      <w:r w:rsidRPr="002F5577">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77777777" w:rsidR="002F5577" w:rsidRPr="002F5577" w:rsidRDefault="002F5577" w:rsidP="002F5577">
      <w:pPr>
        <w:numPr>
          <w:ilvl w:val="0"/>
          <w:numId w:val="35"/>
        </w:numPr>
        <w:spacing w:after="0"/>
      </w:pPr>
      <w:r w:rsidRPr="002F5577">
        <w:t xml:space="preserve">The </w:t>
      </w:r>
      <w:r w:rsidRPr="002F5577">
        <w:rPr>
          <w:b/>
        </w:rPr>
        <w:t>Export Transition List</w:t>
      </w:r>
      <w:r w:rsidRPr="002F5577">
        <w:t xml:space="preserve"> form can be configured as desired. </w:t>
      </w:r>
      <w:r w:rsidR="00476445">
        <w:t xml:space="preserve"> </w:t>
      </w:r>
      <w:r w:rsidRPr="002F5577">
        <w:t>Below is what was used for this experiment</w:t>
      </w:r>
      <w:r w:rsidR="00476445">
        <w:t>.</w:t>
      </w:r>
    </w:p>
    <w:p w14:paraId="6970F259" w14:textId="77777777" w:rsidR="002F5577" w:rsidRPr="002F5577" w:rsidRDefault="002F5577" w:rsidP="009E2024">
      <w:pPr>
        <w:numPr>
          <w:ilvl w:val="0"/>
          <w:numId w:val="35"/>
        </w:numPr>
      </w:pPr>
      <w:r w:rsidRPr="002F5577">
        <w:t xml:space="preserve">This exported transition list was used to generate an SRM method for a Thermo TSQ Vantage triple-quadrupole mass spectrometer. </w:t>
      </w:r>
    </w:p>
    <w:p w14:paraId="2D0E2111" w14:textId="483343ED" w:rsidR="002F5577" w:rsidRPr="002F5577" w:rsidRDefault="0027616F" w:rsidP="002F5577">
      <w:commentRangeStart w:id="15"/>
      <w:r>
        <w:rPr>
          <w:noProof/>
        </w:rPr>
        <w:lastRenderedPageBreak/>
        <w:drawing>
          <wp:inline distT="0" distB="0" distL="0" distR="0" wp14:anchorId="0A25CBF8" wp14:editId="670E9E84">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3676650"/>
                    </a:xfrm>
                    <a:prstGeom prst="rect">
                      <a:avLst/>
                    </a:prstGeom>
                  </pic:spPr>
                </pic:pic>
              </a:graphicData>
            </a:graphic>
          </wp:inline>
        </w:drawing>
      </w:r>
      <w:commentRangeEnd w:id="15"/>
      <w:r w:rsidR="00B5478B">
        <w:rPr>
          <w:rStyle w:val="CommentReference"/>
          <w:rFonts w:ascii="Calibri" w:eastAsia="Times New Roman" w:hAnsi="Calibri" w:cs="Times New Roman"/>
        </w:rPr>
        <w:commentReference w:id="15"/>
      </w:r>
    </w:p>
    <w:p w14:paraId="12174FC3" w14:textId="77777777" w:rsidR="002F5577" w:rsidRPr="002F5577" w:rsidRDefault="002F5577" w:rsidP="002F5577">
      <w:pPr>
        <w:pStyle w:val="Heading1"/>
      </w:pPr>
      <w:r>
        <w:t>Analyzing SRM Data from Calibrants</w:t>
      </w:r>
    </w:p>
    <w:p w14:paraId="235BA35D" w14:textId="77777777" w:rsidR="002F5577" w:rsidRPr="002F5577" w:rsidRDefault="002F5577" w:rsidP="002F5577">
      <w:r w:rsidRPr="002F5577">
        <w:t xml:space="preserve">In this next section you will work with the nine samples indicated in </w:t>
      </w:r>
      <w:r w:rsidRPr="002F5577">
        <w:rPr>
          <w:b/>
        </w:rPr>
        <w:t>Tutorial Figure 1C</w:t>
      </w:r>
      <w:r w:rsidRPr="002F5577">
        <w:t>.  You will import the .RAW files into Skyline to view the data. Data will be imported into the saved Skyline document that was generated in the previous section. The files that you will import are contained in the folder you created for this tutorial and are called:</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lastRenderedPageBreak/>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77777777" w:rsidR="002F5577" w:rsidRPr="002F5577" w:rsidRDefault="002F5577" w:rsidP="00995CC8">
      <w:pPr>
        <w:numPr>
          <w:ilvl w:val="0"/>
          <w:numId w:val="35"/>
        </w:numPr>
        <w:spacing w:after="0"/>
      </w:pPr>
      <w:r w:rsidRPr="002F5577">
        <w:t xml:space="preserve">Click the </w:t>
      </w:r>
      <w:r w:rsidRPr="002F5577">
        <w:rPr>
          <w:b/>
        </w:rPr>
        <w:t>Add single-injection replicates in files</w:t>
      </w:r>
      <w:r w:rsidRPr="002F5577">
        <w:t xml:space="preserve"> option in the </w:t>
      </w:r>
      <w:r w:rsidRPr="002F5577">
        <w:rPr>
          <w:b/>
        </w:rPr>
        <w:t>Import Results</w:t>
      </w:r>
      <w:r w:rsidRPr="002F5577">
        <w:t xml:space="preserve"> form.</w:t>
      </w:r>
    </w:p>
    <w:p w14:paraId="746E82B0" w14:textId="77777777" w:rsidR="002F5577" w:rsidRPr="002F5577" w:rsidRDefault="002F5577" w:rsidP="00995CC8">
      <w:pPr>
        <w:numPr>
          <w:ilvl w:val="0"/>
          <w:numId w:val="35"/>
        </w:numPr>
        <w:spacing w:after="0"/>
      </w:pPr>
      <w:r w:rsidRPr="002F5577">
        <w:t>Click the OK button.</w:t>
      </w:r>
    </w:p>
    <w:p w14:paraId="4E988AC7" w14:textId="77777777" w:rsidR="002F5577" w:rsidRPr="002F5577" w:rsidRDefault="002F5577" w:rsidP="00995CC8">
      <w:pPr>
        <w:numPr>
          <w:ilvl w:val="0"/>
          <w:numId w:val="35"/>
        </w:numPr>
        <w:spacing w:after="0"/>
      </w:pPr>
      <w:r w:rsidRPr="002F5577">
        <w:t xml:space="preserve">In the </w:t>
      </w:r>
      <w:r w:rsidRPr="002F5577">
        <w:rPr>
          <w:b/>
        </w:rPr>
        <w:t>Import Results Files</w:t>
      </w:r>
      <w:r w:rsidRPr="002F5577">
        <w:t xml:space="preserve"> form, find and select all eight </w:t>
      </w:r>
      <w:r w:rsidRPr="002F5577">
        <w:rPr>
          <w:i/>
        </w:rPr>
        <w:t>Standard</w:t>
      </w:r>
      <w:r w:rsidRPr="002F5577">
        <w:t xml:space="preserve"> RAW files listed above.</w:t>
      </w:r>
    </w:p>
    <w:p w14:paraId="4D10E369" w14:textId="77777777" w:rsidR="002F5577" w:rsidRPr="002F5577" w:rsidRDefault="002F5577" w:rsidP="00995CC8">
      <w:pPr>
        <w:numPr>
          <w:ilvl w:val="0"/>
          <w:numId w:val="35"/>
        </w:numPr>
        <w:spacing w:after="0"/>
      </w:pPr>
      <w:r w:rsidRPr="002F5577">
        <w:t xml:space="preserve">Click </w:t>
      </w:r>
      <w:r w:rsidRPr="002F5577">
        <w:rPr>
          <w:b/>
        </w:rPr>
        <w:t>Open</w:t>
      </w:r>
      <w:r w:rsidRPr="002F5577">
        <w:t xml:space="preserve"> to import the files.</w:t>
      </w:r>
    </w:p>
    <w:p w14:paraId="1BF11B4C" w14:textId="77777777" w:rsidR="002F5577" w:rsidRPr="002F5577" w:rsidRDefault="002F5577" w:rsidP="002F5577">
      <w:pPr>
        <w:numPr>
          <w:ilvl w:val="0"/>
          <w:numId w:val="35"/>
        </w:numPr>
      </w:pPr>
      <w:r w:rsidRPr="002F5577">
        <w:t xml:space="preserve">When presented with the option to remove the ‘Standard_’ prefix in creating replicate names, click </w:t>
      </w:r>
      <w:r w:rsidRPr="002F5577">
        <w:rPr>
          <w:b/>
        </w:rPr>
        <w:t>Do not remove</w:t>
      </w:r>
      <w:r w:rsidRPr="002F5577">
        <w:t>.</w:t>
      </w:r>
    </w:p>
    <w:p w14:paraId="0BB0F885" w14:textId="77777777" w:rsidR="002F5577" w:rsidRPr="002F5577" w:rsidRDefault="002F5577" w:rsidP="002F5577">
      <w:r w:rsidRPr="002F5577">
        <w:t xml:space="preserve">It may take a few moments for Skyline to import </w:t>
      </w:r>
      <w:proofErr w:type="gramStart"/>
      <w:r w:rsidRPr="002F5577">
        <w:t>all of</w:t>
      </w:r>
      <w:proofErr w:type="gramEnd"/>
      <w:r w:rsidRPr="002F5577">
        <w:t xml:space="preserve"> the RAW files.</w:t>
      </w:r>
    </w:p>
    <w:p w14:paraId="1F3ACBDA" w14:textId="6E114F87" w:rsidR="002F5577" w:rsidRPr="002F5577" w:rsidRDefault="0027616F" w:rsidP="002F5577">
      <w:ins w:id="16" w:author="Nat Brace" w:date="2019-10-02T15:42:00Z">
        <w:r>
          <w:rPr>
            <w:noProof/>
          </w:rPr>
          <w:drawing>
            <wp:inline distT="0" distB="0" distL="0" distR="0" wp14:anchorId="4B8E5A88" wp14:editId="1B73103D">
              <wp:extent cx="2169116" cy="2544096"/>
              <wp:effectExtent l="0" t="0" r="317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96958" cy="2576751"/>
                      </a:xfrm>
                      <a:prstGeom prst="rect">
                        <a:avLst/>
                      </a:prstGeom>
                    </pic:spPr>
                  </pic:pic>
                </a:graphicData>
              </a:graphic>
            </wp:inline>
          </w:drawing>
        </w:r>
      </w:ins>
      <w:ins w:id="17" w:author="Nat Brace" w:date="2019-10-02T15:46:00Z">
        <w:r>
          <w:t xml:space="preserve">       </w:t>
        </w:r>
        <w:commentRangeStart w:id="18"/>
        <w:commentRangeStart w:id="19"/>
        <w:r>
          <w:rPr>
            <w:noProof/>
          </w:rPr>
          <w:drawing>
            <wp:inline distT="0" distB="0" distL="0" distR="0" wp14:anchorId="7A5A1627" wp14:editId="067B6B61">
              <wp:extent cx="3520349" cy="254381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6387" cy="2671015"/>
                      </a:xfrm>
                      <a:prstGeom prst="rect">
                        <a:avLst/>
                      </a:prstGeom>
                    </pic:spPr>
                  </pic:pic>
                </a:graphicData>
              </a:graphic>
            </wp:inline>
          </w:drawing>
        </w:r>
      </w:ins>
      <w:commentRangeEnd w:id="18"/>
      <w:commentRangeEnd w:id="19"/>
      <w:ins w:id="20" w:author="Nat Brace" w:date="2019-11-06T14:16:00Z">
        <w:r w:rsidR="004B38BA">
          <w:rPr>
            <w:rStyle w:val="CommentReference"/>
            <w:rFonts w:ascii="Calibri" w:eastAsia="Times New Roman" w:hAnsi="Calibri" w:cs="Times New Roman"/>
          </w:rPr>
          <w:commentReference w:id="19"/>
        </w:r>
      </w:ins>
      <w:ins w:id="21" w:author="Nat Brace" w:date="2019-10-14T16:32:00Z">
        <w:r w:rsidR="00E87012">
          <w:rPr>
            <w:rStyle w:val="CommentReference"/>
            <w:rFonts w:ascii="Calibri" w:eastAsia="Times New Roman" w:hAnsi="Calibri" w:cs="Times New Roman"/>
          </w:rPr>
          <w:commentReference w:id="18"/>
        </w:r>
      </w:ins>
    </w:p>
    <w:p w14:paraId="2DAB3340" w14:textId="77777777" w:rsidR="002F5577" w:rsidRPr="002F5577" w:rsidRDefault="002F5577" w:rsidP="002F5577">
      <w:r w:rsidRPr="002F5577">
        <w:t xml:space="preserve">To ensure that the chromatographic peaks for each of the standards looks good, it is best to view </w:t>
      </w:r>
      <w:proofErr w:type="gramStart"/>
      <w:r w:rsidRPr="002F5577">
        <w:t>all of</w:t>
      </w:r>
      <w:proofErr w:type="gramEnd"/>
      <w:r w:rsidRPr="002F5577">
        <w:t xml:space="preserve"> the traces next to each other in a tiled view. </w:t>
      </w:r>
    </w:p>
    <w:p w14:paraId="1BD9FBEA" w14:textId="77777777" w:rsidR="002F5577" w:rsidRPr="002F5577" w:rsidRDefault="002F5577" w:rsidP="002F5577">
      <w:r w:rsidRPr="002F5577">
        <w:t xml:space="preserve">This can be done by clicking </w:t>
      </w:r>
      <w:del w:id="22" w:author="Windows User" w:date="2019-01-16T15:19:00Z">
        <w:r w:rsidRPr="002F5577" w:rsidDel="00C352AF">
          <w:delText>ctrl</w:delText>
        </w:r>
      </w:del>
      <w:r w:rsidR="00C352AF">
        <w:t>C</w:t>
      </w:r>
      <w:r w:rsidR="00C352AF" w:rsidRPr="002F5577">
        <w:t>trl</w:t>
      </w:r>
      <w:r w:rsidRPr="002F5577">
        <w:t xml:space="preserve">-T or on the </w:t>
      </w:r>
      <w:r w:rsidRPr="002F5577">
        <w:rPr>
          <w:b/>
        </w:rPr>
        <w:t>View</w:t>
      </w:r>
      <w:r w:rsidRPr="002F5577">
        <w:t xml:space="preserve"> menu, by choosing </w:t>
      </w:r>
      <w:r w:rsidRPr="002F5577">
        <w:rPr>
          <w:b/>
        </w:rPr>
        <w:t>Arrange Graphs</w:t>
      </w:r>
      <w:r w:rsidRPr="002F5577">
        <w:t xml:space="preserve"> and clicking </w:t>
      </w:r>
      <w:r w:rsidRPr="002F5577">
        <w:rPr>
          <w:b/>
        </w:rPr>
        <w:t>Tiled</w:t>
      </w:r>
      <w:r w:rsidRPr="002F5577">
        <w:t xml:space="preserve">. </w:t>
      </w:r>
    </w:p>
    <w:p w14:paraId="14A1F56F" w14:textId="77777777" w:rsidR="002F5577" w:rsidRPr="002F5577" w:rsidRDefault="002F5577" w:rsidP="002F5577">
      <w:r w:rsidRPr="002F5577">
        <w:t>If you select the IEAIPQIDK peptide on the left side of the screen, you will see the heavy (Blue) and light (Red) traces loaded into the same window for each standard.</w:t>
      </w:r>
    </w:p>
    <w:p w14:paraId="24516A5C" w14:textId="71C84E84" w:rsidR="002F5577" w:rsidRDefault="000F2086" w:rsidP="002F5577">
      <w:commentRangeStart w:id="23"/>
      <w:r>
        <w:rPr>
          <w:noProof/>
        </w:rPr>
        <w:lastRenderedPageBreak/>
        <w:drawing>
          <wp:inline distT="0" distB="0" distL="0" distR="0" wp14:anchorId="4DFF474C" wp14:editId="6E93C784">
            <wp:extent cx="5943600" cy="25285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528570"/>
                    </a:xfrm>
                    <a:prstGeom prst="rect">
                      <a:avLst/>
                    </a:prstGeom>
                  </pic:spPr>
                </pic:pic>
              </a:graphicData>
            </a:graphic>
          </wp:inline>
        </w:drawing>
      </w:r>
      <w:commentRangeEnd w:id="23"/>
      <w:r w:rsidR="00B5478B">
        <w:rPr>
          <w:rStyle w:val="CommentReference"/>
          <w:rFonts w:ascii="Calibri" w:eastAsia="Times New Roman" w:hAnsi="Calibri" w:cs="Times New Roman"/>
        </w:rPr>
        <w:commentReference w:id="23"/>
      </w:r>
    </w:p>
    <w:p w14:paraId="1A2556D3" w14:textId="1A877DB8" w:rsidR="00E87012" w:rsidRDefault="003D1FFD" w:rsidP="002F5577">
      <w:commentRangeStart w:id="24"/>
      <w:commentRangeStart w:id="25"/>
      <w:r>
        <w:rPr>
          <w:noProof/>
        </w:rPr>
        <w:drawing>
          <wp:inline distT="0" distB="0" distL="0" distR="0" wp14:anchorId="5AEEAC9F" wp14:editId="1A46A191">
            <wp:extent cx="5943600" cy="26885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88590"/>
                    </a:xfrm>
                    <a:prstGeom prst="rect">
                      <a:avLst/>
                    </a:prstGeom>
                  </pic:spPr>
                </pic:pic>
              </a:graphicData>
            </a:graphic>
          </wp:inline>
        </w:drawing>
      </w:r>
      <w:commentRangeEnd w:id="24"/>
      <w:r w:rsidR="00E74964">
        <w:rPr>
          <w:rStyle w:val="CommentReference"/>
          <w:rFonts w:ascii="Calibri" w:eastAsia="Times New Roman" w:hAnsi="Calibri" w:cs="Times New Roman"/>
        </w:rPr>
        <w:commentReference w:id="24"/>
      </w:r>
      <w:commentRangeEnd w:id="25"/>
      <w:r w:rsidR="00B63824">
        <w:rPr>
          <w:rStyle w:val="CommentReference"/>
          <w:rFonts w:ascii="Calibri" w:eastAsia="Times New Roman" w:hAnsi="Calibri" w:cs="Times New Roman"/>
        </w:rPr>
        <w:commentReference w:id="25"/>
      </w:r>
    </w:p>
    <w:p w14:paraId="265E995B" w14:textId="77777777" w:rsidR="00E87012" w:rsidRPr="002F5577" w:rsidRDefault="00E87012" w:rsidP="002F5577"/>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3EF3FA94" w14:textId="77777777" w:rsidR="002F5577" w:rsidRPr="002F5577" w:rsidRDefault="002F5577" w:rsidP="002F5577">
      <w:r w:rsidRPr="002F5577">
        <w:t xml:space="preserve">Next you will want to import the FOXN1-GST.RAW file into the current Skyline document using the same instructions as detailed above. To ensure that this sample looks good, we will inspect the </w:t>
      </w:r>
      <w:r w:rsidRPr="002F5577">
        <w:lastRenderedPageBreak/>
        <w:t>chromatographic trace, the fragmentation pattern and the retention time of both the heavy and light peak.</w:t>
      </w:r>
    </w:p>
    <w:p w14:paraId="30E0DC27" w14:textId="77777777" w:rsidR="002F5577" w:rsidRPr="002F5577" w:rsidRDefault="002F5577" w:rsidP="002F5577">
      <w:r w:rsidRPr="002F5577">
        <w:t xml:space="preserve">Because this is already a refined method, on the </w:t>
      </w:r>
      <w:r w:rsidRPr="002F5577">
        <w:rPr>
          <w:b/>
        </w:rPr>
        <w:t>Settings</w:t>
      </w:r>
      <w:r w:rsidRPr="002F5577">
        <w:t xml:space="preserve"> menu, click </w:t>
      </w:r>
      <w:r w:rsidRPr="002F5577">
        <w:rPr>
          <w:b/>
        </w:rPr>
        <w:t>Integrate All</w:t>
      </w:r>
      <w:r w:rsidRPr="002F5577">
        <w:t>.</w:t>
      </w:r>
    </w:p>
    <w:p w14:paraId="3E05E6DB" w14:textId="77777777" w:rsidR="002F5577" w:rsidRPr="002F5577" w:rsidRDefault="002F5577" w:rsidP="002F5577">
      <w:r w:rsidRPr="002F5577">
        <w:t xml:space="preserve">The </w:t>
      </w:r>
      <w:r w:rsidRPr="002F5577">
        <w:rPr>
          <w:b/>
        </w:rPr>
        <w:t>Retention Time</w:t>
      </w:r>
      <w:r w:rsidRPr="002F5577">
        <w:t xml:space="preserve"> comparison graph can be displayed by pressing F8 or on the </w:t>
      </w:r>
      <w:r w:rsidRPr="002F5577">
        <w:rPr>
          <w:b/>
        </w:rPr>
        <w:t>View</w:t>
      </w:r>
      <w:r w:rsidRPr="002F5577">
        <w:t xml:space="preserve"> menu, by choosing </w:t>
      </w:r>
      <w:r w:rsidRPr="002F5577">
        <w:rPr>
          <w:b/>
        </w:rPr>
        <w:t>Retention Times</w:t>
      </w:r>
      <w:r w:rsidRPr="002F5577">
        <w:t xml:space="preserve"> and then clicking </w:t>
      </w:r>
      <w:r w:rsidRPr="002F5577">
        <w:rPr>
          <w:b/>
        </w:rPr>
        <w:t>Replicate Comparison</w:t>
      </w:r>
      <w:r w:rsidRPr="002F5577">
        <w:t>.</w:t>
      </w:r>
    </w:p>
    <w:p w14:paraId="03763A87" w14:textId="77777777" w:rsidR="002F5577" w:rsidRPr="002F5577" w:rsidRDefault="002F5577" w:rsidP="002F5577">
      <w:r w:rsidRPr="002F5577">
        <w:t xml:space="preserve">The </w:t>
      </w:r>
      <w:r w:rsidRPr="002F5577">
        <w:rPr>
          <w:b/>
        </w:rPr>
        <w:t>Peak Areas</w:t>
      </w:r>
      <w:r w:rsidRPr="002F5577">
        <w:t xml:space="preserve"> comparison graph can be displayed by pressing F7 or on </w:t>
      </w:r>
      <w:r w:rsidRPr="002F5577">
        <w:rPr>
          <w:b/>
        </w:rPr>
        <w:t>View</w:t>
      </w:r>
      <w:r w:rsidRPr="002F5577">
        <w:t xml:space="preserve"> menu, by choosing </w:t>
      </w:r>
      <w:r w:rsidRPr="002F5577">
        <w:rPr>
          <w:b/>
        </w:rPr>
        <w:t>Peak Areas</w:t>
      </w:r>
      <w:r w:rsidRPr="002F5577">
        <w:t xml:space="preserve"> and then clicking </w:t>
      </w:r>
      <w:r w:rsidRPr="002F5577">
        <w:rPr>
          <w:b/>
        </w:rPr>
        <w:t>Replicate Comparison</w:t>
      </w:r>
      <w:r w:rsidRPr="002F5577">
        <w:t xml:space="preserve">. </w:t>
      </w:r>
    </w:p>
    <w:p w14:paraId="69AFEDC9" w14:textId="77777777" w:rsidR="002F5577" w:rsidRPr="002F5577" w:rsidRDefault="002F5577" w:rsidP="002F5577">
      <w:r w:rsidRPr="002F5577">
        <w:t xml:space="preserve">To view the relative contribution of each transition to the total signal intensity, you can right-click on the </w:t>
      </w:r>
      <w:r w:rsidRPr="002F5577">
        <w:rPr>
          <w:b/>
        </w:rPr>
        <w:t>Peak Areas</w:t>
      </w:r>
      <w:r w:rsidRPr="002F5577">
        <w:t xml:space="preserve"> graph, choose </w:t>
      </w:r>
      <w:r w:rsidRPr="002F5577">
        <w:rPr>
          <w:b/>
        </w:rPr>
        <w:t>Normalized To</w:t>
      </w:r>
      <w:r w:rsidRPr="002F5577">
        <w:t xml:space="preserve"> and click </w:t>
      </w:r>
      <w:r w:rsidRPr="002F5577">
        <w:rPr>
          <w:b/>
        </w:rPr>
        <w:t>Total.</w:t>
      </w:r>
      <w:r w:rsidRPr="002F5577">
        <w:t xml:space="preserve"> </w:t>
      </w:r>
    </w:p>
    <w:p w14:paraId="1A90C691" w14:textId="63DA12EC" w:rsidR="00A84FE0" w:rsidRDefault="00A84FE0" w:rsidP="002F5577">
      <w:commentRangeStart w:id="26"/>
      <w:r>
        <w:rPr>
          <w:noProof/>
        </w:rPr>
        <w:drawing>
          <wp:inline distT="0" distB="0" distL="0" distR="0" wp14:anchorId="31E9498E" wp14:editId="2DC413F4">
            <wp:extent cx="5943600" cy="2749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49550"/>
                    </a:xfrm>
                    <a:prstGeom prst="rect">
                      <a:avLst/>
                    </a:prstGeom>
                  </pic:spPr>
                </pic:pic>
              </a:graphicData>
            </a:graphic>
          </wp:inline>
        </w:drawing>
      </w:r>
      <w:commentRangeEnd w:id="26"/>
      <w:r w:rsidR="00B5478B">
        <w:rPr>
          <w:rStyle w:val="CommentReference"/>
          <w:rFonts w:ascii="Calibri" w:eastAsia="Times New Roman" w:hAnsi="Calibri" w:cs="Times New Roman"/>
        </w:rPr>
        <w:commentReference w:id="26"/>
      </w:r>
    </w:p>
    <w:p w14:paraId="690AE40C" w14:textId="2EEE6A73" w:rsidR="0079468F" w:rsidRDefault="0079468F" w:rsidP="002F5577">
      <w:commentRangeStart w:id="27"/>
      <w:commentRangeStart w:id="28"/>
      <w:r>
        <w:rPr>
          <w:noProof/>
        </w:rPr>
        <w:drawing>
          <wp:inline distT="0" distB="0" distL="0" distR="0" wp14:anchorId="0B768B7B" wp14:editId="6F8F7D85">
            <wp:extent cx="5943600" cy="26885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88590"/>
                    </a:xfrm>
                    <a:prstGeom prst="rect">
                      <a:avLst/>
                    </a:prstGeom>
                  </pic:spPr>
                </pic:pic>
              </a:graphicData>
            </a:graphic>
          </wp:inline>
        </w:drawing>
      </w:r>
      <w:commentRangeEnd w:id="27"/>
      <w:commentRangeEnd w:id="28"/>
      <w:r w:rsidR="00B33A04">
        <w:rPr>
          <w:rStyle w:val="CommentReference"/>
          <w:rFonts w:ascii="Calibri" w:eastAsia="Times New Roman" w:hAnsi="Calibri" w:cs="Times New Roman"/>
        </w:rPr>
        <w:commentReference w:id="28"/>
      </w:r>
      <w:r w:rsidR="00B121DF">
        <w:rPr>
          <w:rStyle w:val="CommentReference"/>
          <w:rFonts w:ascii="Calibri" w:eastAsia="Times New Roman" w:hAnsi="Calibri" w:cs="Times New Roman"/>
        </w:rPr>
        <w:commentReference w:id="27"/>
      </w:r>
    </w:p>
    <w:p w14:paraId="1D422052" w14:textId="160B98DD" w:rsidR="002F5577" w:rsidRDefault="00A84FE0" w:rsidP="002F5577">
      <w:pPr>
        <w:rPr>
          <w:ins w:id="29" w:author="Nat Brace" w:date="2019-10-14T16:43:00Z"/>
        </w:rPr>
      </w:pPr>
      <w:commentRangeStart w:id="30"/>
      <w:ins w:id="31" w:author="Nat Brace" w:date="2019-10-02T16:13:00Z">
        <w:r>
          <w:rPr>
            <w:noProof/>
          </w:rPr>
          <w:lastRenderedPageBreak/>
          <w:drawing>
            <wp:inline distT="0" distB="0" distL="0" distR="0" wp14:anchorId="3BE6EE49" wp14:editId="7013147A">
              <wp:extent cx="5943600" cy="2749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49550"/>
                      </a:xfrm>
                      <a:prstGeom prst="rect">
                        <a:avLst/>
                      </a:prstGeom>
                    </pic:spPr>
                  </pic:pic>
                </a:graphicData>
              </a:graphic>
            </wp:inline>
          </w:drawing>
        </w:r>
      </w:ins>
      <w:commentRangeEnd w:id="30"/>
      <w:ins w:id="32" w:author="Nat Brace" w:date="2019-10-11T14:10:00Z">
        <w:r w:rsidR="00B5478B">
          <w:rPr>
            <w:rStyle w:val="CommentReference"/>
            <w:rFonts w:ascii="Calibri" w:eastAsia="Times New Roman" w:hAnsi="Calibri" w:cs="Times New Roman"/>
          </w:rPr>
          <w:commentReference w:id="30"/>
        </w:r>
      </w:ins>
    </w:p>
    <w:p w14:paraId="23FE53D3" w14:textId="299C157D" w:rsidR="0079468F" w:rsidRPr="002F5577" w:rsidRDefault="0079468F" w:rsidP="002F5577">
      <w:commentRangeStart w:id="34"/>
      <w:ins w:id="35" w:author="Nat Brace" w:date="2019-10-14T16:43:00Z">
        <w:r>
          <w:rPr>
            <w:noProof/>
          </w:rPr>
          <w:drawing>
            <wp:inline distT="0" distB="0" distL="0" distR="0" wp14:anchorId="63F12CF5" wp14:editId="7BA8417D">
              <wp:extent cx="5943600" cy="26885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688590"/>
                      </a:xfrm>
                      <a:prstGeom prst="rect">
                        <a:avLst/>
                      </a:prstGeom>
                    </pic:spPr>
                  </pic:pic>
                </a:graphicData>
              </a:graphic>
            </wp:inline>
          </w:drawing>
        </w:r>
      </w:ins>
      <w:commentRangeEnd w:id="34"/>
      <w:ins w:id="36" w:author="Nat Brace" w:date="2019-11-06T14:05:00Z">
        <w:r w:rsidR="00B33A04">
          <w:rPr>
            <w:rStyle w:val="CommentReference"/>
            <w:rFonts w:ascii="Calibri" w:eastAsia="Times New Roman" w:hAnsi="Calibri" w:cs="Times New Roman"/>
          </w:rPr>
          <w:commentReference w:id="34"/>
        </w:r>
      </w:ins>
    </w:p>
    <w:p w14:paraId="0CDEBDA3" w14:textId="77777777" w:rsidR="002F5577" w:rsidRPr="002F5577" w:rsidRDefault="002F5577" w:rsidP="002F5577">
      <w:r w:rsidRPr="002F5577">
        <w:t>You can then select either the light or heavy precursor and inspect to ensure that:</w:t>
      </w:r>
    </w:p>
    <w:p w14:paraId="581DD381" w14:textId="77777777" w:rsidR="002F5577" w:rsidRPr="002F5577" w:rsidRDefault="002F5577" w:rsidP="00995CC8">
      <w:pPr>
        <w:numPr>
          <w:ilvl w:val="0"/>
          <w:numId w:val="37"/>
        </w:numPr>
        <w:spacing w:after="0"/>
      </w:pPr>
      <w:r w:rsidRPr="002F5577">
        <w:t>The correct peak is selected for both the heavy and light trace.</w:t>
      </w:r>
    </w:p>
    <w:p w14:paraId="0B47EC09" w14:textId="77777777" w:rsidR="002F5577" w:rsidRPr="002F5577" w:rsidRDefault="002F5577" w:rsidP="00995CC8">
      <w:pPr>
        <w:numPr>
          <w:ilvl w:val="0"/>
          <w:numId w:val="37"/>
        </w:numPr>
        <w:spacing w:after="0"/>
      </w:pPr>
      <w:r w:rsidRPr="002F5577">
        <w:t>The peak shape looks Gaussian and does not show an excessively jagged appearance.</w:t>
      </w:r>
    </w:p>
    <w:p w14:paraId="6136C586" w14:textId="77777777" w:rsidR="002F5577" w:rsidRPr="002F5577" w:rsidRDefault="002F5577" w:rsidP="00995CC8">
      <w:pPr>
        <w:numPr>
          <w:ilvl w:val="0"/>
          <w:numId w:val="37"/>
        </w:numPr>
        <w:spacing w:after="0"/>
      </w:pPr>
      <w:r w:rsidRPr="002F5577">
        <w:t>The retention time is similar for the standards and the FOXN1-GST sample.</w:t>
      </w:r>
    </w:p>
    <w:p w14:paraId="0D447E9F" w14:textId="77777777" w:rsidR="002F5577" w:rsidRPr="002F5577" w:rsidRDefault="002F5577" w:rsidP="002F5577">
      <w:pPr>
        <w:numPr>
          <w:ilvl w:val="0"/>
          <w:numId w:val="37"/>
        </w:numPr>
      </w:pPr>
      <w:r w:rsidRPr="002F5577">
        <w:t xml:space="preserve">The relative contribution of each transition to the total signal is similar for each sample. If this does not appear to be so, then an incorrect peak is likely selected for one of the samples. </w:t>
      </w:r>
    </w:p>
    <w:p w14:paraId="17BA648B" w14:textId="77777777" w:rsidR="002F5577" w:rsidRPr="002F5577" w:rsidRDefault="002F5577" w:rsidP="002F5577">
      <w:r w:rsidRPr="002F5577">
        <w:t xml:space="preserve">Another way to view the data is to select the IEAIPQIDK peptide in the Peptide View to the left, as opposed to the individual light and heavy precursor ions. </w:t>
      </w:r>
    </w:p>
    <w:p w14:paraId="64AFE69C" w14:textId="77777777" w:rsidR="002F5577" w:rsidRPr="002F5577" w:rsidRDefault="002F5577" w:rsidP="002F5577">
      <w:r w:rsidRPr="002F5577">
        <w:t xml:space="preserve">To view the light-to-heavy ratio for each standard and the FOXN1-GST sample, you can right-click on the </w:t>
      </w:r>
      <w:r w:rsidRPr="002F5577">
        <w:rPr>
          <w:b/>
        </w:rPr>
        <w:t>Peak Areas</w:t>
      </w:r>
      <w:r w:rsidRPr="002F5577">
        <w:t xml:space="preserve"> graph, choose </w:t>
      </w:r>
      <w:r w:rsidRPr="002F5577">
        <w:rPr>
          <w:b/>
        </w:rPr>
        <w:t>Normalized To</w:t>
      </w:r>
      <w:r w:rsidRPr="002F5577">
        <w:t xml:space="preserve"> and click </w:t>
      </w:r>
      <w:r w:rsidRPr="002F5577">
        <w:rPr>
          <w:b/>
        </w:rPr>
        <w:t>Heavy.</w:t>
      </w:r>
      <w:r w:rsidRPr="002F5577">
        <w:t xml:space="preserve"> </w:t>
      </w:r>
    </w:p>
    <w:p w14:paraId="4B2EDEC4" w14:textId="77777777" w:rsidR="002F5577" w:rsidRDefault="002F5577" w:rsidP="002F5577">
      <w:r w:rsidRPr="002F5577">
        <w:lastRenderedPageBreak/>
        <w:t xml:space="preserve">The values displayed in this </w:t>
      </w:r>
      <w:r w:rsidRPr="002F5577">
        <w:rPr>
          <w:b/>
        </w:rPr>
        <w:t>Peak Areas</w:t>
      </w:r>
      <w:r w:rsidRPr="002F5577">
        <w:t xml:space="preserve"> graph will be the ones we use to build our calibration curve. It can be easily observed from this graph that the light-to-heavy ratio for the FOXN1-GST sample falls somewhere in the middle of the ratios from our calibration points. This is ideal, as this portion of the calibration curve is best for quantification purposes. </w:t>
      </w:r>
    </w:p>
    <w:p w14:paraId="6024D4DA" w14:textId="55F4135A" w:rsidR="002F5577" w:rsidRDefault="007B3CA5" w:rsidP="002F5577">
      <w:commentRangeStart w:id="37"/>
      <w:r>
        <w:rPr>
          <w:noProof/>
        </w:rPr>
        <w:drawing>
          <wp:inline distT="0" distB="0" distL="0" distR="0" wp14:anchorId="7555A57B" wp14:editId="4EA45071">
            <wp:extent cx="5943600" cy="28975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97505"/>
                    </a:xfrm>
                    <a:prstGeom prst="rect">
                      <a:avLst/>
                    </a:prstGeom>
                  </pic:spPr>
                </pic:pic>
              </a:graphicData>
            </a:graphic>
          </wp:inline>
        </w:drawing>
      </w:r>
      <w:commentRangeEnd w:id="37"/>
      <w:r w:rsidR="00B5478B">
        <w:rPr>
          <w:rStyle w:val="CommentReference"/>
          <w:rFonts w:ascii="Calibri" w:eastAsia="Times New Roman" w:hAnsi="Calibri" w:cs="Times New Roman"/>
        </w:rPr>
        <w:commentReference w:id="37"/>
      </w:r>
    </w:p>
    <w:p w14:paraId="7A5167AC" w14:textId="2CC20DB1" w:rsidR="0079468F" w:rsidRPr="002F5577" w:rsidRDefault="0079468F" w:rsidP="002F5577">
      <w:r>
        <w:rPr>
          <w:noProof/>
        </w:rPr>
        <w:drawing>
          <wp:inline distT="0" distB="0" distL="0" distR="0" wp14:anchorId="2B93FADF" wp14:editId="44AB7E83">
            <wp:extent cx="5943600" cy="26885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88590"/>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16DD39EF" w:rsidR="002F5577" w:rsidRPr="002F5577" w:rsidRDefault="002F5577" w:rsidP="00995CC8">
      <w:pPr>
        <w:numPr>
          <w:ilvl w:val="0"/>
          <w:numId w:val="35"/>
        </w:numPr>
        <w:spacing w:after="0"/>
      </w:pPr>
      <w:r w:rsidRPr="002F5577">
        <w:t xml:space="preserve">On the </w:t>
      </w:r>
      <w:r w:rsidR="00223772">
        <w:rPr>
          <w:b/>
        </w:rPr>
        <w:t xml:space="preserve">Settings </w:t>
      </w:r>
      <w:r w:rsidRPr="002F5577">
        <w:t xml:space="preserve">menu, choos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43C8B1C2" w:rsidR="002F5577" w:rsidRPr="00E67CD3" w:rsidRDefault="00A5170E" w:rsidP="00995CC8">
      <w:pPr>
        <w:numPr>
          <w:ilvl w:val="0"/>
          <w:numId w:val="35"/>
        </w:numPr>
        <w:spacing w:after="0"/>
      </w:pPr>
      <w:r>
        <w:lastRenderedPageBreak/>
        <w:t xml:space="preserve">Change the </w:t>
      </w:r>
      <w:r w:rsidRPr="00E67CD3">
        <w:rPr>
          <w:b/>
        </w:rPr>
        <w:t>Regression Fit</w:t>
      </w:r>
      <w:r>
        <w:t xml:space="preserve"> to </w:t>
      </w:r>
      <w:r w:rsidRPr="00E67CD3">
        <w:rPr>
          <w:b/>
        </w:rPr>
        <w:t>Linear</w:t>
      </w:r>
      <w:r w:rsidRPr="00E67CD3">
        <w:t>.</w:t>
      </w:r>
    </w:p>
    <w:p w14:paraId="63797F3F" w14:textId="77777777" w:rsidR="00A5170E" w:rsidRDefault="00A5170E" w:rsidP="00995CC8">
      <w:pPr>
        <w:numPr>
          <w:ilvl w:val="0"/>
          <w:numId w:val="35"/>
        </w:numPr>
        <w:spacing w:after="0"/>
      </w:pPr>
      <w:r>
        <w:t xml:space="preserve">Change </w:t>
      </w:r>
      <w:r w:rsidRPr="00E67CD3">
        <w:t xml:space="preserve">the </w:t>
      </w:r>
      <w:r w:rsidRPr="00E67CD3">
        <w:rPr>
          <w:b/>
        </w:rPr>
        <w:t>Normalization Method</w:t>
      </w:r>
      <w:r>
        <w:t xml:space="preserve"> to </w:t>
      </w:r>
      <w:r w:rsidRPr="00E67CD3">
        <w:rPr>
          <w:b/>
        </w:rPr>
        <w:t>Ratio to Heavy</w:t>
      </w:r>
      <w:r w:rsidRPr="00E67CD3">
        <w:t>.</w:t>
      </w:r>
    </w:p>
    <w:p w14:paraId="47137CC9" w14:textId="77777777" w:rsidR="00A5170E" w:rsidRPr="00E67CD3" w:rsidRDefault="00A5170E" w:rsidP="00995CC8">
      <w:pPr>
        <w:numPr>
          <w:ilvl w:val="0"/>
          <w:numId w:val="35"/>
        </w:numPr>
        <w:spacing w:after="0"/>
      </w:pPr>
      <w:r>
        <w:t xml:space="preserve">Type </w:t>
      </w:r>
      <w:proofErr w:type="spellStart"/>
      <w:r w:rsidRPr="00E67CD3">
        <w:rPr>
          <w:b/>
        </w:rPr>
        <w:t>fmol</w:t>
      </w:r>
      <w:proofErr w:type="spellEnd"/>
      <w:r w:rsidRPr="00E67CD3">
        <w:rPr>
          <w:b/>
        </w:rPr>
        <w:t>/ul</w:t>
      </w:r>
      <w:r>
        <w:rPr>
          <w:b/>
        </w:rPr>
        <w:t xml:space="preserve"> </w:t>
      </w:r>
      <w:r>
        <w:t xml:space="preserve">into the </w:t>
      </w:r>
      <w:r w:rsidRPr="00E67CD3">
        <w:rPr>
          <w:b/>
        </w:rPr>
        <w:t>Units</w:t>
      </w:r>
      <w:r>
        <w:t xml:space="preserve"> textbox</w:t>
      </w:r>
    </w:p>
    <w:p w14:paraId="51A7103F" w14:textId="05584250" w:rsidR="00A5170E" w:rsidRPr="00E67CD3" w:rsidRDefault="00C352AF" w:rsidP="00E67CD3">
      <w:pPr>
        <w:spacing w:after="0"/>
        <w:ind w:left="720"/>
      </w:pPr>
      <w:commentRangeStart w:id="38"/>
      <w:r>
        <w:rPr>
          <w:noProof/>
        </w:rPr>
        <w:drawing>
          <wp:inline distT="0" distB="0" distL="0" distR="0" wp14:anchorId="4B803A54" wp14:editId="114A892D">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81425" cy="5191125"/>
                    </a:xfrm>
                    <a:prstGeom prst="rect">
                      <a:avLst/>
                    </a:prstGeom>
                  </pic:spPr>
                </pic:pic>
              </a:graphicData>
            </a:graphic>
          </wp:inline>
        </w:drawing>
      </w:r>
      <w:commentRangeEnd w:id="38"/>
      <w:r w:rsidR="0079468F">
        <w:rPr>
          <w:rStyle w:val="CommentReference"/>
          <w:rFonts w:ascii="Calibri" w:eastAsia="Times New Roman" w:hAnsi="Calibri" w:cs="Times New Roman"/>
        </w:rPr>
        <w:commentReference w:id="38"/>
      </w:r>
    </w:p>
    <w:p w14:paraId="112729F0" w14:textId="77777777" w:rsidR="00A5170E" w:rsidRDefault="00A5170E" w:rsidP="00995CC8">
      <w:pPr>
        <w:numPr>
          <w:ilvl w:val="0"/>
          <w:numId w:val="35"/>
        </w:numPr>
        <w:spacing w:after="0"/>
      </w:pPr>
      <w:r w:rsidRPr="00E67CD3">
        <w:t xml:space="preserve">Click </w:t>
      </w:r>
      <w:r w:rsidRPr="00ED680B">
        <w:rPr>
          <w:b/>
        </w:rPr>
        <w:t>OK</w:t>
      </w:r>
    </w:p>
    <w:p w14:paraId="2680A8FE" w14:textId="77777777" w:rsidR="00A5170E" w:rsidRPr="00ED680B" w:rsidRDefault="00A5170E" w:rsidP="00E67CD3">
      <w:pPr>
        <w:spacing w:after="0"/>
      </w:pPr>
    </w:p>
    <w:p w14:paraId="30DFD2B8" w14:textId="77777777" w:rsidR="005F554F" w:rsidRDefault="005F554F">
      <w:pPr>
        <w:rPr>
          <w:rFonts w:asciiTheme="majorHAnsi" w:eastAsiaTheme="majorEastAsia" w:hAnsiTheme="majorHAnsi" w:cstheme="majorBidi"/>
          <w:b/>
          <w:bCs/>
          <w:color w:val="4F81BD" w:themeColor="accent1"/>
          <w:sz w:val="26"/>
          <w:szCs w:val="26"/>
        </w:rPr>
      </w:pPr>
      <w:r>
        <w:br w:type="page"/>
      </w:r>
    </w:p>
    <w:p w14:paraId="15A3AA66" w14:textId="77777777" w:rsidR="00A5170E" w:rsidRDefault="00A5170E" w:rsidP="00A5170E">
      <w:pPr>
        <w:pStyle w:val="Heading2"/>
      </w:pPr>
      <w:r>
        <w:lastRenderedPageBreak/>
        <w:t>Specify the analyte concentrations of the external standards</w:t>
      </w:r>
      <w:r w:rsidRPr="002F5577">
        <w:t>:</w:t>
      </w:r>
    </w:p>
    <w:p w14:paraId="527223C3" w14:textId="584ED9F3" w:rsidR="002F5577" w:rsidRPr="00E67CD3" w:rsidRDefault="00A5170E" w:rsidP="00995CC8">
      <w:pPr>
        <w:numPr>
          <w:ilvl w:val="0"/>
          <w:numId w:val="35"/>
        </w:numPr>
        <w:spacing w:after="0"/>
      </w:pPr>
      <w:r>
        <w:t xml:space="preserve">On the </w:t>
      </w:r>
      <w:r>
        <w:rPr>
          <w:b/>
        </w:rPr>
        <w:t>View</w:t>
      </w:r>
      <w:r>
        <w:t xml:space="preserve"> menu, choose </w:t>
      </w:r>
      <w:r w:rsidRPr="00E67CD3">
        <w:rPr>
          <w:b/>
        </w:rPr>
        <w:t>Document Grid</w:t>
      </w:r>
    </w:p>
    <w:p w14:paraId="7FD2E40D" w14:textId="640C3390" w:rsidR="00A5170E" w:rsidRPr="00ED680B" w:rsidRDefault="00A5170E" w:rsidP="00995CC8">
      <w:pPr>
        <w:numPr>
          <w:ilvl w:val="0"/>
          <w:numId w:val="35"/>
        </w:numPr>
        <w:spacing w:after="0"/>
      </w:pPr>
      <w:r>
        <w:t xml:space="preserve">At the top of the Document Grid, click the </w:t>
      </w:r>
      <w:r w:rsidR="00C84D82">
        <w:rPr>
          <w:b/>
        </w:rPr>
        <w:t>Reports</w:t>
      </w:r>
      <w:r>
        <w:rPr>
          <w:b/>
        </w:rPr>
        <w:t xml:space="preserve"> </w:t>
      </w:r>
      <w:r>
        <w:t xml:space="preserve">dropdown and choose </w:t>
      </w:r>
      <w:r w:rsidRPr="00E67CD3">
        <w:rPr>
          <w:b/>
        </w:rPr>
        <w:t>Replicates</w:t>
      </w:r>
      <w:r w:rsidRPr="00E67CD3">
        <w:t>.</w:t>
      </w:r>
    </w:p>
    <w:p w14:paraId="5883BC5C" w14:textId="77777777" w:rsidR="002F5577" w:rsidRDefault="002F5577" w:rsidP="00995CC8">
      <w:pPr>
        <w:numPr>
          <w:ilvl w:val="0"/>
          <w:numId w:val="35"/>
        </w:numPr>
        <w:spacing w:after="0"/>
      </w:pPr>
      <w:r w:rsidRPr="002F5577">
        <w:t xml:space="preserve">Click </w:t>
      </w:r>
      <w:r w:rsidRPr="002F5577">
        <w:rPr>
          <w:b/>
        </w:rPr>
        <w:t>OK</w:t>
      </w:r>
      <w:r w:rsidRPr="002F5577">
        <w:t xml:space="preserve"> in the </w:t>
      </w:r>
      <w:r w:rsidRPr="002F5577">
        <w:rPr>
          <w:b/>
        </w:rPr>
        <w:t>Edit Reports</w:t>
      </w:r>
      <w:r w:rsidRPr="002F5577">
        <w:t xml:space="preserve"> form.</w:t>
      </w:r>
    </w:p>
    <w:p w14:paraId="50DDF627" w14:textId="77777777" w:rsidR="00A5170E" w:rsidRDefault="00A5170E" w:rsidP="00995CC8">
      <w:pPr>
        <w:numPr>
          <w:ilvl w:val="0"/>
          <w:numId w:val="35"/>
        </w:numPr>
        <w:spacing w:after="0"/>
      </w:pPr>
      <w:r>
        <w:t xml:space="preserve">For each of the standard replicates, change the </w:t>
      </w:r>
      <w:r w:rsidRPr="00E67CD3">
        <w:rPr>
          <w:b/>
        </w:rPr>
        <w:t>Sample Type</w:t>
      </w:r>
      <w:r>
        <w:rPr>
          <w:b/>
        </w:rPr>
        <w:t xml:space="preserve"> </w:t>
      </w:r>
      <w:r w:rsidRPr="00E67CD3">
        <w:t>to</w:t>
      </w:r>
      <w:r>
        <w:rPr>
          <w:b/>
        </w:rPr>
        <w:t xml:space="preserve"> Standard</w:t>
      </w:r>
      <w:r w:rsidRPr="00ED680B">
        <w:t>.</w:t>
      </w:r>
    </w:p>
    <w:p w14:paraId="6E39231C" w14:textId="77777777" w:rsidR="00A5170E" w:rsidRDefault="00A5170E" w:rsidP="00995CC8">
      <w:pPr>
        <w:numPr>
          <w:ilvl w:val="0"/>
          <w:numId w:val="35"/>
        </w:numPr>
        <w:spacing w:after="0"/>
      </w:pPr>
      <w:r>
        <w:t>Fill in the Analyte Concentration with the values from the following table:</w:t>
      </w:r>
    </w:p>
    <w:tbl>
      <w:tblPr>
        <w:tblStyle w:val="TableGrid"/>
        <w:tblW w:w="0" w:type="auto"/>
        <w:tblInd w:w="720" w:type="dxa"/>
        <w:tblLook w:val="04A0" w:firstRow="1" w:lastRow="0" w:firstColumn="1" w:lastColumn="0" w:noHBand="0" w:noVBand="1"/>
      </w:tblPr>
      <w:tblGrid>
        <w:gridCol w:w="4298"/>
        <w:gridCol w:w="4332"/>
      </w:tblGrid>
      <w:tr w:rsidR="00A5170E" w14:paraId="2478DF38" w14:textId="77777777" w:rsidTr="00A5170E">
        <w:tc>
          <w:tcPr>
            <w:tcW w:w="4788" w:type="dxa"/>
          </w:tcPr>
          <w:p w14:paraId="2104ED6C" w14:textId="77777777" w:rsidR="00A5170E" w:rsidRDefault="00A5170E" w:rsidP="00E67CD3">
            <w:r>
              <w:t>Replicate</w:t>
            </w:r>
          </w:p>
        </w:tc>
        <w:tc>
          <w:tcPr>
            <w:tcW w:w="4788" w:type="dxa"/>
          </w:tcPr>
          <w:p w14:paraId="551512A3" w14:textId="77777777" w:rsidR="00A5170E" w:rsidRDefault="00A5170E" w:rsidP="00E67CD3">
            <w:r>
              <w:t>Analyte Concentration</w:t>
            </w:r>
          </w:p>
        </w:tc>
      </w:tr>
      <w:tr w:rsidR="00A5170E" w14:paraId="55BD7732" w14:textId="77777777" w:rsidTr="00A5170E">
        <w:tc>
          <w:tcPr>
            <w:tcW w:w="4788" w:type="dxa"/>
          </w:tcPr>
          <w:p w14:paraId="4C181F51" w14:textId="77777777" w:rsidR="00A5170E" w:rsidRDefault="00A5170E" w:rsidP="00E67CD3">
            <w:r>
              <w:t>Standard_1</w:t>
            </w:r>
          </w:p>
        </w:tc>
        <w:tc>
          <w:tcPr>
            <w:tcW w:w="4788" w:type="dxa"/>
          </w:tcPr>
          <w:p w14:paraId="54763433" w14:textId="77777777" w:rsidR="00A5170E" w:rsidRDefault="00A5170E" w:rsidP="00E67CD3">
            <w:r>
              <w:t>40</w:t>
            </w:r>
          </w:p>
        </w:tc>
      </w:tr>
      <w:tr w:rsidR="00A5170E" w14:paraId="0812AFCF" w14:textId="77777777" w:rsidTr="00A5170E">
        <w:tc>
          <w:tcPr>
            <w:tcW w:w="4788" w:type="dxa"/>
          </w:tcPr>
          <w:p w14:paraId="60929DDE" w14:textId="77777777" w:rsidR="00A5170E" w:rsidRDefault="00A5170E" w:rsidP="00E67CD3">
            <w:r>
              <w:t>Standard_2</w:t>
            </w:r>
          </w:p>
        </w:tc>
        <w:tc>
          <w:tcPr>
            <w:tcW w:w="4788" w:type="dxa"/>
          </w:tcPr>
          <w:p w14:paraId="73BF2C48" w14:textId="77777777" w:rsidR="00A5170E" w:rsidRDefault="00A5170E" w:rsidP="00E67CD3">
            <w:r>
              <w:t>12.5</w:t>
            </w:r>
          </w:p>
        </w:tc>
      </w:tr>
      <w:tr w:rsidR="00A5170E" w14:paraId="73298225" w14:textId="77777777" w:rsidTr="00A5170E">
        <w:tc>
          <w:tcPr>
            <w:tcW w:w="4788" w:type="dxa"/>
          </w:tcPr>
          <w:p w14:paraId="4FEF502C" w14:textId="77777777" w:rsidR="00A5170E" w:rsidRDefault="00A5170E" w:rsidP="00E67CD3">
            <w:r>
              <w:t>Standard_3</w:t>
            </w:r>
          </w:p>
        </w:tc>
        <w:tc>
          <w:tcPr>
            <w:tcW w:w="4788" w:type="dxa"/>
          </w:tcPr>
          <w:p w14:paraId="2AE375C3" w14:textId="77777777" w:rsidR="00A5170E" w:rsidRDefault="00A5170E" w:rsidP="00E67CD3">
            <w:r>
              <w:t>5</w:t>
            </w:r>
          </w:p>
        </w:tc>
      </w:tr>
      <w:tr w:rsidR="00A5170E" w14:paraId="6E05BE8C" w14:textId="77777777" w:rsidTr="00A5170E">
        <w:tc>
          <w:tcPr>
            <w:tcW w:w="4788" w:type="dxa"/>
          </w:tcPr>
          <w:p w14:paraId="1A72AA26" w14:textId="77777777" w:rsidR="00A5170E" w:rsidRDefault="00A5170E" w:rsidP="00E67CD3">
            <w:r>
              <w:t>Standard_4</w:t>
            </w:r>
          </w:p>
        </w:tc>
        <w:tc>
          <w:tcPr>
            <w:tcW w:w="4788" w:type="dxa"/>
          </w:tcPr>
          <w:p w14:paraId="3BF62C14" w14:textId="77777777" w:rsidR="00A5170E" w:rsidRDefault="00A5170E" w:rsidP="00E67CD3">
            <w:r>
              <w:t>2.5</w:t>
            </w:r>
          </w:p>
        </w:tc>
      </w:tr>
      <w:tr w:rsidR="00A5170E" w14:paraId="1351100B" w14:textId="77777777" w:rsidTr="00A5170E">
        <w:tc>
          <w:tcPr>
            <w:tcW w:w="4788" w:type="dxa"/>
          </w:tcPr>
          <w:p w14:paraId="6D6C0568" w14:textId="77777777" w:rsidR="00A5170E" w:rsidRDefault="00A5170E" w:rsidP="00E67CD3">
            <w:r>
              <w:t>Standard_5</w:t>
            </w:r>
          </w:p>
        </w:tc>
        <w:tc>
          <w:tcPr>
            <w:tcW w:w="4788" w:type="dxa"/>
          </w:tcPr>
          <w:p w14:paraId="64184D0E" w14:textId="77777777" w:rsidR="00A5170E" w:rsidRDefault="005F554F" w:rsidP="00E67CD3">
            <w:r>
              <w:t>1</w:t>
            </w:r>
          </w:p>
        </w:tc>
      </w:tr>
      <w:tr w:rsidR="00A5170E" w14:paraId="351900F7" w14:textId="77777777" w:rsidTr="00A5170E">
        <w:tc>
          <w:tcPr>
            <w:tcW w:w="4788" w:type="dxa"/>
          </w:tcPr>
          <w:p w14:paraId="27E13670" w14:textId="77777777" w:rsidR="00A5170E" w:rsidRDefault="00A5170E" w:rsidP="00E67CD3">
            <w:r>
              <w:t>Standard_6</w:t>
            </w:r>
          </w:p>
        </w:tc>
        <w:tc>
          <w:tcPr>
            <w:tcW w:w="4788" w:type="dxa"/>
          </w:tcPr>
          <w:p w14:paraId="05F22242" w14:textId="77777777" w:rsidR="00A5170E" w:rsidRDefault="00A5170E" w:rsidP="00E67CD3">
            <w:r>
              <w:t>0.5</w:t>
            </w:r>
          </w:p>
        </w:tc>
      </w:tr>
      <w:tr w:rsidR="00A5170E" w14:paraId="799D6CD6" w14:textId="77777777" w:rsidTr="00A5170E">
        <w:tc>
          <w:tcPr>
            <w:tcW w:w="4788" w:type="dxa"/>
          </w:tcPr>
          <w:p w14:paraId="1B46C60B" w14:textId="77777777" w:rsidR="00A5170E" w:rsidRDefault="00A5170E" w:rsidP="00E67CD3">
            <w:r>
              <w:t>Standard_7</w:t>
            </w:r>
          </w:p>
        </w:tc>
        <w:tc>
          <w:tcPr>
            <w:tcW w:w="4788" w:type="dxa"/>
          </w:tcPr>
          <w:p w14:paraId="05286453" w14:textId="77777777" w:rsidR="00A5170E" w:rsidRDefault="00A5170E" w:rsidP="00E67CD3">
            <w:r>
              <w:t>0.25</w:t>
            </w:r>
          </w:p>
        </w:tc>
      </w:tr>
      <w:tr w:rsidR="00A5170E" w14:paraId="0681FC4B" w14:textId="77777777" w:rsidTr="00A5170E">
        <w:tc>
          <w:tcPr>
            <w:tcW w:w="4788" w:type="dxa"/>
          </w:tcPr>
          <w:p w14:paraId="27653FC9" w14:textId="77777777" w:rsidR="00A5170E" w:rsidRDefault="00A5170E" w:rsidP="00A5170E">
            <w:r>
              <w:t>Standard_8</w:t>
            </w:r>
          </w:p>
        </w:tc>
        <w:tc>
          <w:tcPr>
            <w:tcW w:w="4788" w:type="dxa"/>
          </w:tcPr>
          <w:p w14:paraId="724CC72D" w14:textId="77777777" w:rsidR="00A5170E" w:rsidRDefault="00A5170E" w:rsidP="00A5170E">
            <w:r>
              <w:t>0.1</w:t>
            </w:r>
          </w:p>
        </w:tc>
      </w:tr>
    </w:tbl>
    <w:p w14:paraId="43B86EEF" w14:textId="77777777" w:rsidR="00A5170E" w:rsidRDefault="00A5170E" w:rsidP="00E67CD3">
      <w:pPr>
        <w:spacing w:after="0"/>
      </w:pPr>
      <w:r>
        <w:t>The Document Grid should now look like this:</w:t>
      </w:r>
    </w:p>
    <w:p w14:paraId="107D1070" w14:textId="432317EB" w:rsidR="005E698A" w:rsidRDefault="004748D9" w:rsidP="00E67CD3">
      <w:pPr>
        <w:spacing w:after="0"/>
      </w:pPr>
      <w:commentRangeStart w:id="39"/>
      <w:commentRangeStart w:id="40"/>
      <w:r>
        <w:rPr>
          <w:noProof/>
        </w:rPr>
        <w:drawing>
          <wp:inline distT="0" distB="0" distL="0" distR="0" wp14:anchorId="2532A7E5" wp14:editId="235FC7A5">
            <wp:extent cx="55626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2600" cy="4114800"/>
                    </a:xfrm>
                    <a:prstGeom prst="rect">
                      <a:avLst/>
                    </a:prstGeom>
                  </pic:spPr>
                </pic:pic>
              </a:graphicData>
            </a:graphic>
          </wp:inline>
        </w:drawing>
      </w:r>
      <w:commentRangeEnd w:id="39"/>
      <w:commentRangeEnd w:id="40"/>
    </w:p>
    <w:p w14:paraId="186C2CC1" w14:textId="56103DDB" w:rsidR="005E698A" w:rsidRDefault="005E698A" w:rsidP="00E67CD3">
      <w:pPr>
        <w:spacing w:after="0"/>
      </w:pPr>
    </w:p>
    <w:p w14:paraId="4821EA5A" w14:textId="77777777" w:rsidR="005E698A" w:rsidRDefault="005E698A" w:rsidP="00E67CD3">
      <w:pPr>
        <w:spacing w:after="0"/>
      </w:pPr>
    </w:p>
    <w:p w14:paraId="1E2DF340" w14:textId="719CD2B2" w:rsidR="005F554F" w:rsidRDefault="0079468F" w:rsidP="00E67CD3">
      <w:pPr>
        <w:spacing w:after="0"/>
      </w:pPr>
      <w:r>
        <w:rPr>
          <w:rStyle w:val="CommentReference"/>
          <w:rFonts w:ascii="Calibri" w:eastAsia="Times New Roman" w:hAnsi="Calibri" w:cs="Times New Roman"/>
        </w:rPr>
        <w:commentReference w:id="39"/>
      </w:r>
      <w:r w:rsidR="005E698A">
        <w:rPr>
          <w:rStyle w:val="CommentReference"/>
          <w:rFonts w:ascii="Calibri" w:eastAsia="Times New Roman" w:hAnsi="Calibri" w:cs="Times New Roman"/>
        </w:rPr>
        <w:commentReference w:id="40"/>
      </w:r>
    </w:p>
    <w:p w14:paraId="63D98DE7" w14:textId="77777777" w:rsidR="005F554F" w:rsidRDefault="005F554F" w:rsidP="005F554F">
      <w:pPr>
        <w:pStyle w:val="Heading2"/>
      </w:pPr>
      <w:r>
        <w:lastRenderedPageBreak/>
        <w:t>View the calibration curve</w:t>
      </w:r>
    </w:p>
    <w:p w14:paraId="2C25C4D7" w14:textId="77777777" w:rsidR="005F554F" w:rsidRDefault="005F554F" w:rsidP="00E67CD3">
      <w:r>
        <w:t xml:space="preserve">On the </w:t>
      </w:r>
      <w:r w:rsidRPr="00E67CD3">
        <w:rPr>
          <w:b/>
        </w:rPr>
        <w:t>View</w:t>
      </w:r>
      <w:r>
        <w:rPr>
          <w:b/>
        </w:rPr>
        <w:t xml:space="preserve"> </w:t>
      </w:r>
      <w:r>
        <w:t xml:space="preserve">menu, choose </w:t>
      </w:r>
      <w:r w:rsidRPr="00E67CD3">
        <w:rPr>
          <w:b/>
        </w:rPr>
        <w:t>Calibration Curve</w:t>
      </w:r>
    </w:p>
    <w:p w14:paraId="3FFD317D" w14:textId="77777777" w:rsidR="005F554F" w:rsidRDefault="005F554F" w:rsidP="00E67CD3">
      <w:r w:rsidRPr="00ED680B">
        <w:t xml:space="preserve">You </w:t>
      </w:r>
      <w:r>
        <w:t>should see a window that looks like this:</w:t>
      </w:r>
    </w:p>
    <w:p w14:paraId="6F6069E4" w14:textId="284BF0B9" w:rsidR="005F554F" w:rsidRDefault="00C352AF" w:rsidP="00E67CD3">
      <w:r>
        <w:rPr>
          <w:noProof/>
        </w:rPr>
        <w:drawing>
          <wp:inline distT="0" distB="0" distL="0" distR="0" wp14:anchorId="3D30B25F" wp14:editId="1037C6B9">
            <wp:extent cx="55626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2600"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w:t>
      </w:r>
      <w:proofErr w:type="spellStart"/>
      <w:r w:rsidR="00BB7A78">
        <w:t>fmol</w:t>
      </w:r>
      <w:proofErr w:type="spellEnd"/>
      <w:r w:rsidR="00BB7A78">
        <w:t>/ul.</w:t>
      </w:r>
    </w:p>
    <w:p w14:paraId="07B62A52" w14:textId="77777777" w:rsidR="002F5577" w:rsidRPr="002F5577" w:rsidRDefault="002F5577" w:rsidP="00E52FD7">
      <w:pPr>
        <w:pStyle w:val="Heading1"/>
      </w:pPr>
      <w:r w:rsidRPr="002F5577">
        <w:t>C</w:t>
      </w:r>
      <w:r w:rsidR="00E52FD7">
        <w:t>onclusion</w:t>
      </w:r>
    </w:p>
    <w:p w14:paraId="728248A1" w14:textId="77777777" w:rsidR="002F5577" w:rsidRPr="002F5577" w:rsidRDefault="002F5577" w:rsidP="002F5577">
      <w:r w:rsidRPr="002F5577">
        <w:t xml:space="preserve">This tutorial presented the advantages of different absolute abundance experimental setups and demonstrated how to determine absolute abundances using an external calibration curve with an internal standard heavy labeled peptide. This method provides accurate and precise absolute measurements while minimizing the amount of valuable sample that </w:t>
      </w:r>
      <w:proofErr w:type="gramStart"/>
      <w:r w:rsidRPr="002F5577">
        <w:t>has to</w:t>
      </w:r>
      <w:proofErr w:type="gramEnd"/>
      <w:r w:rsidRPr="002F5577">
        <w:t xml:space="preserve"> be used during the experiment. </w:t>
      </w:r>
    </w:p>
    <w:p w14:paraId="0B293536" w14:textId="77777777" w:rsidR="0021204A" w:rsidRDefault="009D0FCA" w:rsidP="0021204A">
      <w:pPr>
        <w:pStyle w:val="Heading1"/>
      </w:pPr>
      <w:r>
        <w:lastRenderedPageBreak/>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w:t>
      </w:r>
      <w:proofErr w:type="spellStart"/>
      <w:r w:rsidRPr="00417DCB">
        <w:rPr>
          <w:rFonts w:asciiTheme="majorHAnsi" w:hAnsiTheme="majorHAnsi" w:cs="Times New Roman"/>
        </w:rPr>
        <w:t>Stemman</w:t>
      </w:r>
      <w:proofErr w:type="spellEnd"/>
      <w:r w:rsidRPr="00417DCB">
        <w:rPr>
          <w:rFonts w:asciiTheme="majorHAnsi" w:hAnsiTheme="majorHAnsi" w:cs="Times New Roman"/>
        </w:rPr>
        <w:t xml:space="preserve">, O., Kirschner, M.W. &amp; </w:t>
      </w:r>
      <w:proofErr w:type="spellStart"/>
      <w:r w:rsidRPr="00417DCB">
        <w:rPr>
          <w:rFonts w:asciiTheme="majorHAnsi" w:hAnsiTheme="majorHAnsi" w:cs="Times New Roman"/>
        </w:rPr>
        <w:t>Gygi</w:t>
      </w:r>
      <w:proofErr w:type="spellEnd"/>
      <w:r w:rsidRPr="00417DCB">
        <w:rPr>
          <w:rFonts w:asciiTheme="majorHAnsi" w:hAnsiTheme="majorHAnsi" w:cs="Times New Roman"/>
        </w:rPr>
        <w:t xml:space="preserve">,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proofErr w:type="spellStart"/>
      <w:r w:rsidRPr="00EB798A">
        <w:rPr>
          <w:rFonts w:asciiTheme="majorHAnsi" w:hAnsiTheme="majorHAnsi"/>
          <w:sz w:val="22"/>
          <w:szCs w:val="22"/>
        </w:rPr>
        <w:t>Lavagnini</w:t>
      </w:r>
      <w:proofErr w:type="spellEnd"/>
      <w:r w:rsidRPr="00EB798A">
        <w:rPr>
          <w:rFonts w:asciiTheme="majorHAnsi" w:hAnsiTheme="majorHAnsi"/>
          <w:sz w:val="22"/>
          <w:szCs w:val="22"/>
        </w:rPr>
        <w:t xml:space="preserve">, I. &amp; </w:t>
      </w:r>
      <w:proofErr w:type="spellStart"/>
      <w:r w:rsidRPr="00EB798A">
        <w:rPr>
          <w:rFonts w:asciiTheme="majorHAnsi" w:hAnsiTheme="majorHAnsi"/>
          <w:sz w:val="22"/>
          <w:szCs w:val="22"/>
        </w:rPr>
        <w:t>Magno</w:t>
      </w:r>
      <w:proofErr w:type="spellEnd"/>
      <w:r w:rsidRPr="00EB798A">
        <w:rPr>
          <w:rFonts w:asciiTheme="majorHAnsi" w:hAnsiTheme="majorHAnsi"/>
          <w:sz w:val="22"/>
          <w:szCs w:val="22"/>
        </w:rPr>
        <w:t xml:space="preserve">,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proofErr w:type="spellStart"/>
      <w:r>
        <w:rPr>
          <w:rFonts w:ascii="Cambria" w:hAnsi="Cambria" w:cs="Calibri"/>
        </w:rPr>
        <w:t>Stergachis</w:t>
      </w:r>
      <w:proofErr w:type="spellEnd"/>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 xml:space="preserve">K., </w:t>
      </w:r>
      <w:proofErr w:type="spellStart"/>
      <w:r>
        <w:rPr>
          <w:rFonts w:ascii="Cambria" w:hAnsi="Cambria" w:cs="Calibri"/>
        </w:rPr>
        <w:t>Stamatoyannopoulos</w:t>
      </w:r>
      <w:proofErr w:type="spellEnd"/>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34"/>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t Brace" w:date="2019-10-11T13:46:00Z" w:initials="NB">
    <w:p w14:paraId="1C7C7457" w14:textId="341B924D" w:rsidR="00F2129F" w:rsidRDefault="00F2129F">
      <w:pPr>
        <w:pStyle w:val="CommentText"/>
      </w:pPr>
      <w:r>
        <w:rPr>
          <w:rStyle w:val="CommentReference"/>
        </w:rPr>
        <w:annotationRef/>
      </w:r>
      <w:r>
        <w:t xml:space="preserve">Original above, is a single jpg with both dialog boxes </w:t>
      </w:r>
    </w:p>
  </w:comment>
  <w:comment w:id="1" w:author="Nat Brace" w:date="2019-10-15T11:29:00Z" w:initials="NB">
    <w:p w14:paraId="4FCE3071" w14:textId="17703CA1" w:rsidR="002A2F9A" w:rsidRDefault="002A2F9A">
      <w:pPr>
        <w:pStyle w:val="CommentText"/>
      </w:pPr>
      <w:r>
        <w:rPr>
          <w:rStyle w:val="CommentReference"/>
        </w:rPr>
        <w:annotationRef/>
      </w:r>
      <w:r w:rsidR="00E74964">
        <w:t xml:space="preserve">The test </w:t>
      </w:r>
      <w:proofErr w:type="spellStart"/>
      <w:r w:rsidR="00E74964">
        <w:t>addd</w:t>
      </w:r>
      <w:proofErr w:type="spellEnd"/>
      <w:r w:rsidR="00E74964">
        <w:t xml:space="preserve"> an additional form before this … need to take out</w:t>
      </w:r>
      <w:r w:rsidR="003523C2">
        <w:t xml:space="preserve"> from the test</w:t>
      </w:r>
      <w:r w:rsidR="00E74964">
        <w:t xml:space="preserve">. </w:t>
      </w:r>
    </w:p>
  </w:comment>
  <w:comment w:id="2" w:author="Rita Chupalov" w:date="2019-10-22T12:59:00Z" w:initials="RC">
    <w:p w14:paraId="5C1A8653" w14:textId="38AE6BBC" w:rsidR="00612A3B" w:rsidRDefault="00612A3B">
      <w:pPr>
        <w:pStyle w:val="CommentText"/>
      </w:pPr>
      <w:r>
        <w:rPr>
          <w:rStyle w:val="CommentReference"/>
        </w:rPr>
        <w:annotationRef/>
      </w:r>
      <w:r>
        <w:t>The previous form removed</w:t>
      </w:r>
    </w:p>
  </w:comment>
  <w:comment w:id="4" w:author="Nat Brace" w:date="2019-10-11T14:06:00Z" w:initials="NB">
    <w:p w14:paraId="36F29D77" w14:textId="0D289015" w:rsidR="00B5478B" w:rsidRDefault="00B5478B">
      <w:pPr>
        <w:pStyle w:val="CommentText"/>
      </w:pPr>
      <w:r>
        <w:rPr>
          <w:rStyle w:val="CommentReference"/>
        </w:rPr>
        <w:annotationRef/>
      </w:r>
      <w:r>
        <w:t xml:space="preserve">Resized to same width as items above. </w:t>
      </w:r>
    </w:p>
  </w:comment>
  <w:comment w:id="5" w:author="Nat Brace" w:date="2019-10-14T16:24:00Z" w:initials="NB">
    <w:p w14:paraId="015CA45B" w14:textId="0DFEFA53" w:rsidR="0005503D" w:rsidRDefault="0005503D">
      <w:pPr>
        <w:pStyle w:val="CommentText"/>
      </w:pPr>
      <w:r>
        <w:rPr>
          <w:rStyle w:val="CommentReference"/>
        </w:rPr>
        <w:annotationRef/>
      </w:r>
      <w:r>
        <w:t>And changed height</w:t>
      </w:r>
    </w:p>
  </w:comment>
  <w:comment w:id="6" w:author="Rita Chupalov" w:date="2019-10-22T13:00:00Z" w:initials="RC">
    <w:p w14:paraId="51D2F1F2" w14:textId="290ADC56" w:rsidR="00612A3B" w:rsidRDefault="00612A3B">
      <w:pPr>
        <w:pStyle w:val="CommentText"/>
      </w:pPr>
      <w:r>
        <w:rPr>
          <w:rStyle w:val="CommentReference"/>
        </w:rPr>
        <w:annotationRef/>
      </w:r>
      <w:r>
        <w:t>The window resized</w:t>
      </w:r>
    </w:p>
  </w:comment>
  <w:comment w:id="11" w:author="Nat Brace" w:date="2019-10-02T15:39:00Z" w:initials="NB">
    <w:p w14:paraId="39CD3EAB" w14:textId="64556B95" w:rsidR="0031785C" w:rsidRDefault="0031785C">
      <w:pPr>
        <w:pStyle w:val="CommentText"/>
      </w:pPr>
      <w:r>
        <w:rPr>
          <w:rStyle w:val="CommentReference"/>
        </w:rPr>
        <w:annotationRef/>
      </w:r>
      <w:r w:rsidR="00E74964">
        <w:t xml:space="preserve">This is the file name that should appear… need to run using RAW not </w:t>
      </w:r>
      <w:proofErr w:type="spellStart"/>
      <w:r w:rsidR="00E74964">
        <w:t>mzml</w:t>
      </w:r>
      <w:proofErr w:type="spellEnd"/>
      <w:r w:rsidR="00E74964">
        <w:t xml:space="preserve"> files </w:t>
      </w:r>
    </w:p>
  </w:comment>
  <w:comment w:id="10" w:author="Rita Chupalov" w:date="2019-10-22T12:20:00Z" w:initials="RC">
    <w:p w14:paraId="3D095376" w14:textId="64E89259" w:rsidR="003D3F16" w:rsidRDefault="003D3F16">
      <w:pPr>
        <w:pStyle w:val="CommentText"/>
      </w:pPr>
      <w:r>
        <w:rPr>
          <w:rStyle w:val="CommentReference"/>
        </w:rPr>
        <w:annotationRef/>
      </w:r>
      <w:r>
        <w:t xml:space="preserve">Raw files test is much </w:t>
      </w:r>
      <w:proofErr w:type="gramStart"/>
      <w:r>
        <w:t>slower</w:t>
      </w:r>
      <w:proofErr w:type="gramEnd"/>
      <w:r>
        <w:t xml:space="preserve"> and it will have to download the files. This can affect the nightly build performance. Do we really need it?</w:t>
      </w:r>
    </w:p>
  </w:comment>
  <w:comment w:id="12" w:author="Nat Brace" w:date="2019-10-15T11:36:00Z" w:initials="NB">
    <w:p w14:paraId="3C0D13B6" w14:textId="59A1E68D" w:rsidR="00E74964" w:rsidRDefault="00E74964">
      <w:pPr>
        <w:pStyle w:val="CommentText"/>
      </w:pPr>
      <w:r>
        <w:rPr>
          <w:rStyle w:val="CommentReference"/>
        </w:rPr>
        <w:annotationRef/>
      </w:r>
      <w:r>
        <w:t>Note: “</w:t>
      </w:r>
      <w:proofErr w:type="spellStart"/>
      <w:r>
        <w:t>mzml</w:t>
      </w:r>
      <w:proofErr w:type="spellEnd"/>
      <w:r>
        <w:t xml:space="preserve">” in file name … see note above. </w:t>
      </w:r>
    </w:p>
  </w:comment>
  <w:comment w:id="13" w:author="Nat Brace" w:date="2019-10-14T16:27:00Z" w:initials="NB">
    <w:p w14:paraId="3E10BCEE" w14:textId="62314F96" w:rsidR="0005503D" w:rsidRDefault="0005503D">
      <w:pPr>
        <w:pStyle w:val="CommentText"/>
      </w:pPr>
      <w:r>
        <w:rPr>
          <w:rStyle w:val="CommentReference"/>
        </w:rPr>
        <w:annotationRef/>
      </w:r>
      <w:r>
        <w:t>Requires resizing</w:t>
      </w:r>
    </w:p>
  </w:comment>
  <w:comment w:id="14" w:author="Rita Chupalov" w:date="2019-10-22T13:11:00Z" w:initials="RC">
    <w:p w14:paraId="43D3FEB7" w14:textId="0FCB0EC9" w:rsidR="00B63824" w:rsidRDefault="00B63824">
      <w:pPr>
        <w:pStyle w:val="CommentText"/>
      </w:pPr>
      <w:r>
        <w:rPr>
          <w:rStyle w:val="CommentReference"/>
        </w:rPr>
        <w:annotationRef/>
      </w:r>
      <w:r>
        <w:t>Window resized.</w:t>
      </w:r>
    </w:p>
  </w:comment>
  <w:comment w:id="15" w:author="Nat Brace" w:date="2019-10-11T14:07:00Z" w:initials="NB">
    <w:p w14:paraId="682C3D68" w14:textId="53040AA4" w:rsidR="00B5478B" w:rsidRDefault="00B5478B">
      <w:pPr>
        <w:pStyle w:val="CommentText"/>
      </w:pPr>
      <w:r>
        <w:rPr>
          <w:rStyle w:val="CommentReference"/>
        </w:rPr>
        <w:annotationRef/>
      </w:r>
      <w:r>
        <w:t>Originally captured with border (shadow)</w:t>
      </w:r>
      <w:proofErr w:type="gramStart"/>
      <w:r>
        <w:t xml:space="preserve"> ..</w:t>
      </w:r>
      <w:proofErr w:type="gramEnd"/>
      <w:r>
        <w:t xml:space="preserve"> this captured with </w:t>
      </w:r>
      <w:proofErr w:type="spellStart"/>
      <w:r>
        <w:t>alt+PrtScn</w:t>
      </w:r>
      <w:proofErr w:type="spellEnd"/>
    </w:p>
  </w:comment>
  <w:comment w:id="19" w:author="Nat Brace" w:date="2019-11-06T14:16:00Z" w:initials="NB">
    <w:p w14:paraId="003FB8D4" w14:textId="3020B4E4" w:rsidR="004B38BA" w:rsidRDefault="004B38BA">
      <w:pPr>
        <w:pStyle w:val="CommentText"/>
      </w:pPr>
      <w:r>
        <w:rPr>
          <w:rStyle w:val="CommentReference"/>
        </w:rPr>
        <w:annotationRef/>
      </w:r>
      <w:r>
        <w:t xml:space="preserve">This form does not appear in test. </w:t>
      </w:r>
    </w:p>
  </w:comment>
  <w:comment w:id="18" w:author="Nat Brace" w:date="2019-10-14T16:32:00Z" w:initials="NB">
    <w:p w14:paraId="4136A959" w14:textId="68060540" w:rsidR="00E87012" w:rsidRDefault="00E87012">
      <w:pPr>
        <w:pStyle w:val="CommentText"/>
      </w:pPr>
      <w:r>
        <w:rPr>
          <w:rStyle w:val="CommentReference"/>
        </w:rPr>
        <w:annotationRef/>
      </w:r>
      <w:r>
        <w:t>Needs to be RAW files like what you get when you start the tutorial from the Start page.</w:t>
      </w:r>
    </w:p>
  </w:comment>
  <w:comment w:id="23" w:author="Nat Brace" w:date="2019-10-11T14:08:00Z" w:initials="NB">
    <w:p w14:paraId="5D1921D9" w14:textId="1AB4DEF1" w:rsidR="00B5478B" w:rsidRDefault="00B5478B">
      <w:pPr>
        <w:pStyle w:val="CommentText"/>
      </w:pPr>
      <w:r>
        <w:rPr>
          <w:rStyle w:val="CommentReference"/>
        </w:rPr>
        <w:annotationRef/>
      </w:r>
      <w:r>
        <w:t>Lots of scaling</w:t>
      </w:r>
    </w:p>
  </w:comment>
  <w:comment w:id="24" w:author="Nat Brace" w:date="2019-10-15T11:38:00Z" w:initials="NB">
    <w:p w14:paraId="33168CCF" w14:textId="2C7F67D4" w:rsidR="00E74964" w:rsidRDefault="00E74964">
      <w:pPr>
        <w:pStyle w:val="CommentText"/>
      </w:pPr>
      <w:r>
        <w:rPr>
          <w:rStyle w:val="CommentReference"/>
        </w:rPr>
        <w:annotationRef/>
      </w:r>
      <w:r w:rsidR="00B121DF">
        <w:t xml:space="preserve">This is the one captured by Brendan … keep this one. </w:t>
      </w:r>
    </w:p>
  </w:comment>
  <w:comment w:id="25" w:author="Rita Chupalov" w:date="2019-10-22T13:11:00Z" w:initials="RC">
    <w:p w14:paraId="7E48CEA6" w14:textId="06FB5C04" w:rsidR="00B63824" w:rsidRDefault="00B63824">
      <w:pPr>
        <w:pStyle w:val="CommentText"/>
      </w:pPr>
      <w:r>
        <w:rPr>
          <w:rStyle w:val="CommentReference"/>
        </w:rPr>
        <w:annotationRef/>
      </w:r>
      <w:r>
        <w:t>The window id resized and Standard 1 is selected to replicate this v</w:t>
      </w:r>
      <w:r w:rsidR="005E698A">
        <w:t>i</w:t>
      </w:r>
      <w:r>
        <w:t>ew.</w:t>
      </w:r>
    </w:p>
  </w:comment>
  <w:comment w:id="26" w:author="Nat Brace" w:date="2019-10-11T14:09:00Z" w:initials="NB">
    <w:p w14:paraId="27D980D8" w14:textId="4EC80560" w:rsidR="00B5478B" w:rsidRDefault="00B5478B">
      <w:pPr>
        <w:pStyle w:val="CommentText"/>
      </w:pPr>
      <w:r>
        <w:rPr>
          <w:rStyle w:val="CommentReference"/>
        </w:rPr>
        <w:annotationRef/>
      </w:r>
      <w:r>
        <w:t>Test did not assemble this view</w:t>
      </w:r>
      <w:proofErr w:type="gramStart"/>
      <w:r>
        <w:t xml:space="preserve"> ..</w:t>
      </w:r>
      <w:proofErr w:type="gramEnd"/>
      <w:r>
        <w:t xml:space="preserve"> done manually</w:t>
      </w:r>
      <w:r w:rsidR="003D1FFD">
        <w:t>. Needs a rewrite to help a user get to this layout.</w:t>
      </w:r>
    </w:p>
  </w:comment>
  <w:comment w:id="28" w:author="Nat Brace" w:date="2019-11-06T14:05:00Z" w:initials="NB">
    <w:p w14:paraId="19102934" w14:textId="4B897534" w:rsidR="00B33A04" w:rsidRDefault="00B33A04">
      <w:pPr>
        <w:pStyle w:val="CommentText"/>
      </w:pPr>
      <w:r>
        <w:rPr>
          <w:rStyle w:val="CommentReference"/>
        </w:rPr>
        <w:annotationRef/>
      </w:r>
      <w:r>
        <w:t xml:space="preserve">In the wrong order … </w:t>
      </w:r>
    </w:p>
  </w:comment>
  <w:comment w:id="27" w:author="Nat Brace" w:date="2019-10-15T11:39:00Z" w:initials="NB">
    <w:p w14:paraId="2EBEE883" w14:textId="1FBE6E3E" w:rsidR="00B121DF" w:rsidRDefault="00B121DF">
      <w:pPr>
        <w:pStyle w:val="CommentText"/>
      </w:pPr>
      <w:r>
        <w:rPr>
          <w:rStyle w:val="CommentReference"/>
        </w:rPr>
        <w:annotationRef/>
      </w:r>
      <w:r>
        <w:t xml:space="preserve">Captured by Brendan … the one to keep. </w:t>
      </w:r>
    </w:p>
  </w:comment>
  <w:comment w:id="30" w:author="Nat Brace" w:date="2019-10-11T14:10:00Z" w:initials="NB">
    <w:p w14:paraId="42F2542F" w14:textId="3FFF302D" w:rsidR="00B5478B" w:rsidRDefault="00B5478B">
      <w:pPr>
        <w:pStyle w:val="CommentText"/>
      </w:pPr>
      <w:bookmarkStart w:id="33" w:name="_GoBack"/>
      <w:bookmarkEnd w:id="33"/>
      <w:r>
        <w:rPr>
          <w:rStyle w:val="CommentReference"/>
        </w:rPr>
        <w:annotationRef/>
      </w:r>
      <w:r>
        <w:t>Assembly and scaling</w:t>
      </w:r>
    </w:p>
  </w:comment>
  <w:comment w:id="34" w:author="Nat Brace" w:date="2019-11-06T14:05:00Z" w:initials="NB">
    <w:p w14:paraId="38BE3298" w14:textId="35E61A20" w:rsidR="00B33A04" w:rsidRDefault="00B33A04">
      <w:pPr>
        <w:pStyle w:val="CommentText"/>
      </w:pPr>
      <w:r>
        <w:rPr>
          <w:rStyle w:val="CommentReference"/>
        </w:rPr>
        <w:annotationRef/>
      </w:r>
      <w:r>
        <w:t>In wrong order</w:t>
      </w:r>
    </w:p>
  </w:comment>
  <w:comment w:id="37" w:author="Nat Brace" w:date="2019-10-11T14:10:00Z" w:initials="NB">
    <w:p w14:paraId="3BE81214" w14:textId="19AA1C34" w:rsidR="00B5478B" w:rsidRDefault="00B5478B">
      <w:pPr>
        <w:pStyle w:val="CommentText"/>
      </w:pPr>
      <w:r>
        <w:rPr>
          <w:rStyle w:val="CommentReference"/>
        </w:rPr>
        <w:annotationRef/>
      </w:r>
      <w:r>
        <w:t>Assembly and scaling</w:t>
      </w:r>
    </w:p>
  </w:comment>
  <w:comment w:id="38" w:author="Nat Brace" w:date="2019-10-14T16:45:00Z" w:initials="NB">
    <w:p w14:paraId="0221343F" w14:textId="294018C0" w:rsidR="0079468F" w:rsidRDefault="0079468F">
      <w:pPr>
        <w:pStyle w:val="CommentText"/>
      </w:pPr>
      <w:r>
        <w:rPr>
          <w:rStyle w:val="CommentReference"/>
        </w:rPr>
        <w:annotationRef/>
      </w:r>
      <w:r>
        <w:t>Not coming up showing Quantification tab</w:t>
      </w:r>
    </w:p>
  </w:comment>
  <w:comment w:id="39" w:author="Nat Brace" w:date="2019-10-14T16:47:00Z" w:initials="NB">
    <w:p w14:paraId="1B024E27" w14:textId="621721A9" w:rsidR="0079468F" w:rsidRDefault="0079468F">
      <w:pPr>
        <w:pStyle w:val="CommentText"/>
      </w:pPr>
      <w:r>
        <w:rPr>
          <w:rStyle w:val="CommentReference"/>
        </w:rPr>
        <w:annotationRef/>
      </w:r>
      <w:r>
        <w:t xml:space="preserve">Resizing </w:t>
      </w:r>
      <w:proofErr w:type="spellStart"/>
      <w:r>
        <w:t>requied</w:t>
      </w:r>
      <w:proofErr w:type="spellEnd"/>
    </w:p>
  </w:comment>
  <w:comment w:id="40" w:author="Rita Chupalov" w:date="2019-10-29T12:29:00Z" w:initials="RC">
    <w:p w14:paraId="2BDFE051" w14:textId="53E12E66" w:rsidR="005E698A" w:rsidRDefault="005E698A">
      <w:pPr>
        <w:pStyle w:val="CommentText"/>
      </w:pPr>
      <w:r>
        <w:rPr>
          <w:rStyle w:val="CommentReference"/>
        </w:rPr>
        <w:annotationRef/>
      </w:r>
      <w:r>
        <w:t>Not sure what the size should be in this case. The snapshot seems to be about the same size as the one in this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7C7457" w15:done="1"/>
  <w15:commentEx w15:paraId="4FCE3071" w15:done="1"/>
  <w15:commentEx w15:paraId="5C1A8653" w15:paraIdParent="4FCE3071" w15:done="1"/>
  <w15:commentEx w15:paraId="36F29D77" w15:done="1"/>
  <w15:commentEx w15:paraId="015CA45B" w15:paraIdParent="36F29D77" w15:done="1"/>
  <w15:commentEx w15:paraId="51D2F1F2" w15:paraIdParent="36F29D77" w15:done="1"/>
  <w15:commentEx w15:paraId="39CD3EAB" w15:done="1"/>
  <w15:commentEx w15:paraId="3D095376" w15:paraIdParent="39CD3EAB" w15:done="1"/>
  <w15:commentEx w15:paraId="3C0D13B6" w15:done="1"/>
  <w15:commentEx w15:paraId="3E10BCEE" w15:done="1"/>
  <w15:commentEx w15:paraId="43D3FEB7" w15:paraIdParent="3E10BCEE" w15:done="1"/>
  <w15:commentEx w15:paraId="682C3D68" w15:done="1"/>
  <w15:commentEx w15:paraId="003FB8D4" w15:done="1"/>
  <w15:commentEx w15:paraId="4136A959" w15:done="1"/>
  <w15:commentEx w15:paraId="5D1921D9" w15:done="1"/>
  <w15:commentEx w15:paraId="33168CCF" w15:done="1"/>
  <w15:commentEx w15:paraId="7E48CEA6" w15:paraIdParent="33168CCF" w15:done="1"/>
  <w15:commentEx w15:paraId="27D980D8" w15:done="1"/>
  <w15:commentEx w15:paraId="19102934" w15:done="0"/>
  <w15:commentEx w15:paraId="2EBEE883" w15:done="0"/>
  <w15:commentEx w15:paraId="42F2542F" w15:done="1"/>
  <w15:commentEx w15:paraId="38BE3298" w15:done="0"/>
  <w15:commentEx w15:paraId="3BE81214" w15:done="1"/>
  <w15:commentEx w15:paraId="0221343F" w15:done="1"/>
  <w15:commentEx w15:paraId="1B024E27" w15:done="1"/>
  <w15:commentEx w15:paraId="2BDFE051" w15:paraIdParent="1B024E2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C7457" w16cid:durableId="214B063F"/>
  <w16cid:commentId w16cid:paraId="4FCE3071" w16cid:durableId="21502C1A"/>
  <w16cid:commentId w16cid:paraId="5C1A8653" w16cid:durableId="216D5003"/>
  <w16cid:commentId w16cid:paraId="36F29D77" w16cid:durableId="214B0ACE"/>
  <w16cid:commentId w16cid:paraId="015CA45B" w16cid:durableId="214F1FA4"/>
  <w16cid:commentId w16cid:paraId="51D2F1F2" w16cid:durableId="216D5007"/>
  <w16cid:commentId w16cid:paraId="39CD3EAB" w16cid:durableId="213F431A"/>
  <w16cid:commentId w16cid:paraId="3D095376" w16cid:durableId="216D5009"/>
  <w16cid:commentId w16cid:paraId="3C0D13B6" w16cid:durableId="21502DBE"/>
  <w16cid:commentId w16cid:paraId="3E10BCEE" w16cid:durableId="214F2055"/>
  <w16cid:commentId w16cid:paraId="43D3FEB7" w16cid:durableId="216D500C"/>
  <w16cid:commentId w16cid:paraId="682C3D68" w16cid:durableId="214B0B0A"/>
  <w16cid:commentId w16cid:paraId="003FB8D4" w16cid:durableId="216D545A"/>
  <w16cid:commentId w16cid:paraId="4136A959" w16cid:durableId="214F2183"/>
  <w16cid:commentId w16cid:paraId="5D1921D9" w16cid:durableId="214B0B5E"/>
  <w16cid:commentId w16cid:paraId="33168CCF" w16cid:durableId="21502E38"/>
  <w16cid:commentId w16cid:paraId="7E48CEA6" w16cid:durableId="216D5011"/>
  <w16cid:commentId w16cid:paraId="27D980D8" w16cid:durableId="214B0B8E"/>
  <w16cid:commentId w16cid:paraId="19102934" w16cid:durableId="216D5196"/>
  <w16cid:commentId w16cid:paraId="2EBEE883" w16cid:durableId="21502E7A"/>
  <w16cid:commentId w16cid:paraId="42F2542F" w16cid:durableId="214B0BBC"/>
  <w16cid:commentId w16cid:paraId="38BE3298" w16cid:durableId="216D51BE"/>
  <w16cid:commentId w16cid:paraId="3BE81214" w16cid:durableId="214B0BF2"/>
  <w16cid:commentId w16cid:paraId="0221343F" w16cid:durableId="214F24B1"/>
  <w16cid:commentId w16cid:paraId="1B024E27" w16cid:durableId="214F2511"/>
  <w16cid:commentId w16cid:paraId="2BDFE051" w16cid:durableId="216D5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109EF" w14:textId="77777777" w:rsidR="00971E23" w:rsidRDefault="00971E23" w:rsidP="00371FC7">
      <w:pPr>
        <w:spacing w:after="0" w:line="240" w:lineRule="auto"/>
      </w:pPr>
      <w:r>
        <w:separator/>
      </w:r>
    </w:p>
  </w:endnote>
  <w:endnote w:type="continuationSeparator" w:id="0">
    <w:p w14:paraId="2C54C329" w14:textId="77777777" w:rsidR="00971E23" w:rsidRDefault="00971E23"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001920"/>
      <w:docPartObj>
        <w:docPartGallery w:val="Page Numbers (Bottom of Page)"/>
        <w:docPartUnique/>
      </w:docPartObj>
    </w:sdtPr>
    <w:sdtEndPr/>
    <w:sdtContent>
      <w:p w14:paraId="2D5C6BDD" w14:textId="31C7A0C0" w:rsidR="00917233" w:rsidRDefault="00917233">
        <w:pPr>
          <w:pStyle w:val="Footer"/>
          <w:jc w:val="center"/>
        </w:pPr>
        <w:r>
          <w:fldChar w:fldCharType="begin"/>
        </w:r>
        <w:r>
          <w:instrText xml:space="preserve"> PAGE   \* MERGEFORMAT </w:instrText>
        </w:r>
        <w:r>
          <w:fldChar w:fldCharType="separate"/>
        </w:r>
        <w:r w:rsidR="009F7276">
          <w:rPr>
            <w:noProof/>
          </w:rPr>
          <w:t>3</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2EADB" w14:textId="77777777" w:rsidR="00971E23" w:rsidRDefault="00971E23" w:rsidP="00371FC7">
      <w:pPr>
        <w:spacing w:after="0" w:line="240" w:lineRule="auto"/>
      </w:pPr>
      <w:r>
        <w:separator/>
      </w:r>
    </w:p>
  </w:footnote>
  <w:footnote w:type="continuationSeparator" w:id="0">
    <w:p w14:paraId="74F5382D" w14:textId="77777777" w:rsidR="00971E23" w:rsidRDefault="00971E23"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1"/>
  </w:num>
  <w:num w:numId="3">
    <w:abstractNumId w:val="3"/>
  </w:num>
  <w:num w:numId="4">
    <w:abstractNumId w:val="40"/>
  </w:num>
  <w:num w:numId="5">
    <w:abstractNumId w:val="27"/>
  </w:num>
  <w:num w:numId="6">
    <w:abstractNumId w:val="4"/>
  </w:num>
  <w:num w:numId="7">
    <w:abstractNumId w:val="26"/>
  </w:num>
  <w:num w:numId="8">
    <w:abstractNumId w:val="18"/>
  </w:num>
  <w:num w:numId="9">
    <w:abstractNumId w:val="11"/>
  </w:num>
  <w:num w:numId="10">
    <w:abstractNumId w:val="30"/>
  </w:num>
  <w:num w:numId="11">
    <w:abstractNumId w:val="5"/>
  </w:num>
  <w:num w:numId="12">
    <w:abstractNumId w:val="28"/>
  </w:num>
  <w:num w:numId="13">
    <w:abstractNumId w:val="2"/>
  </w:num>
  <w:num w:numId="14">
    <w:abstractNumId w:val="20"/>
  </w:num>
  <w:num w:numId="15">
    <w:abstractNumId w:val="22"/>
  </w:num>
  <w:num w:numId="16">
    <w:abstractNumId w:val="39"/>
  </w:num>
  <w:num w:numId="17">
    <w:abstractNumId w:val="24"/>
  </w:num>
  <w:num w:numId="18">
    <w:abstractNumId w:val="10"/>
  </w:num>
  <w:num w:numId="19">
    <w:abstractNumId w:val="19"/>
  </w:num>
  <w:num w:numId="20">
    <w:abstractNumId w:val="16"/>
  </w:num>
  <w:num w:numId="21">
    <w:abstractNumId w:val="15"/>
  </w:num>
  <w:num w:numId="22">
    <w:abstractNumId w:val="17"/>
  </w:num>
  <w:num w:numId="23">
    <w:abstractNumId w:val="7"/>
  </w:num>
  <w:num w:numId="24">
    <w:abstractNumId w:val="9"/>
  </w:num>
  <w:num w:numId="25">
    <w:abstractNumId w:val="36"/>
  </w:num>
  <w:num w:numId="26">
    <w:abstractNumId w:val="23"/>
  </w:num>
  <w:num w:numId="27">
    <w:abstractNumId w:val="6"/>
  </w:num>
  <w:num w:numId="28">
    <w:abstractNumId w:val="38"/>
  </w:num>
  <w:num w:numId="29">
    <w:abstractNumId w:val="33"/>
  </w:num>
  <w:num w:numId="30">
    <w:abstractNumId w:val="12"/>
  </w:num>
  <w:num w:numId="31">
    <w:abstractNumId w:val="13"/>
  </w:num>
  <w:num w:numId="32">
    <w:abstractNumId w:val="29"/>
  </w:num>
  <w:num w:numId="33">
    <w:abstractNumId w:val="34"/>
  </w:num>
  <w:num w:numId="34">
    <w:abstractNumId w:val="0"/>
  </w:num>
  <w:num w:numId="35">
    <w:abstractNumId w:val="1"/>
  </w:num>
  <w:num w:numId="36">
    <w:abstractNumId w:val="8"/>
  </w:num>
  <w:num w:numId="37">
    <w:abstractNumId w:val="37"/>
  </w:num>
  <w:num w:numId="38">
    <w:abstractNumId w:val="35"/>
  </w:num>
  <w:num w:numId="39">
    <w:abstractNumId w:val="31"/>
  </w:num>
  <w:num w:numId="40">
    <w:abstractNumId w:val="25"/>
  </w:num>
  <w:num w:numId="41">
    <w:abstractNumId w:val="1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rson w15:author="Rita Chupalov">
    <w15:presenceInfo w15:providerId="None" w15:userId="Rita Chupalov"/>
  </w15:person>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rQUAH5FCMy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57BF"/>
    <w:rsid w:val="000125C5"/>
    <w:rsid w:val="00012BE5"/>
    <w:rsid w:val="000207BB"/>
    <w:rsid w:val="00022732"/>
    <w:rsid w:val="000246EA"/>
    <w:rsid w:val="00025390"/>
    <w:rsid w:val="0002605F"/>
    <w:rsid w:val="00026F24"/>
    <w:rsid w:val="0003159B"/>
    <w:rsid w:val="00033A9F"/>
    <w:rsid w:val="00035DE1"/>
    <w:rsid w:val="0003736F"/>
    <w:rsid w:val="0004162E"/>
    <w:rsid w:val="00041991"/>
    <w:rsid w:val="000433CE"/>
    <w:rsid w:val="000451E3"/>
    <w:rsid w:val="00045DEA"/>
    <w:rsid w:val="000537ED"/>
    <w:rsid w:val="0005503D"/>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A67"/>
    <w:rsid w:val="000D7EF7"/>
    <w:rsid w:val="000E6994"/>
    <w:rsid w:val="000E7D35"/>
    <w:rsid w:val="000F0530"/>
    <w:rsid w:val="000F0EDB"/>
    <w:rsid w:val="000F2086"/>
    <w:rsid w:val="000F375D"/>
    <w:rsid w:val="000F6B00"/>
    <w:rsid w:val="0010126E"/>
    <w:rsid w:val="00112122"/>
    <w:rsid w:val="001164DB"/>
    <w:rsid w:val="00125F45"/>
    <w:rsid w:val="00125F61"/>
    <w:rsid w:val="00130A8D"/>
    <w:rsid w:val="001313F2"/>
    <w:rsid w:val="0013466F"/>
    <w:rsid w:val="001374B8"/>
    <w:rsid w:val="001405A0"/>
    <w:rsid w:val="00141369"/>
    <w:rsid w:val="00151AD6"/>
    <w:rsid w:val="001544CC"/>
    <w:rsid w:val="00154AB2"/>
    <w:rsid w:val="001576A4"/>
    <w:rsid w:val="00160C13"/>
    <w:rsid w:val="00163B4D"/>
    <w:rsid w:val="00175624"/>
    <w:rsid w:val="00175D14"/>
    <w:rsid w:val="001818D8"/>
    <w:rsid w:val="001865C1"/>
    <w:rsid w:val="001903DA"/>
    <w:rsid w:val="001964B8"/>
    <w:rsid w:val="001A50F9"/>
    <w:rsid w:val="001B1040"/>
    <w:rsid w:val="001B175F"/>
    <w:rsid w:val="001C0F87"/>
    <w:rsid w:val="001D48E4"/>
    <w:rsid w:val="001D5FE5"/>
    <w:rsid w:val="001D6EDA"/>
    <w:rsid w:val="001E4D4E"/>
    <w:rsid w:val="001E51FE"/>
    <w:rsid w:val="001E7320"/>
    <w:rsid w:val="001E7CFC"/>
    <w:rsid w:val="001F4445"/>
    <w:rsid w:val="001F450C"/>
    <w:rsid w:val="001F473E"/>
    <w:rsid w:val="0020097C"/>
    <w:rsid w:val="00202515"/>
    <w:rsid w:val="00206C2E"/>
    <w:rsid w:val="00207786"/>
    <w:rsid w:val="00207BD0"/>
    <w:rsid w:val="002109E8"/>
    <w:rsid w:val="0021204A"/>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C1D3C"/>
    <w:rsid w:val="002C2D9F"/>
    <w:rsid w:val="002C5623"/>
    <w:rsid w:val="002D35D3"/>
    <w:rsid w:val="002D6EC2"/>
    <w:rsid w:val="002E046D"/>
    <w:rsid w:val="002F5577"/>
    <w:rsid w:val="00313680"/>
    <w:rsid w:val="003136B4"/>
    <w:rsid w:val="0031516A"/>
    <w:rsid w:val="00316790"/>
    <w:rsid w:val="0031785C"/>
    <w:rsid w:val="00321F4C"/>
    <w:rsid w:val="00335904"/>
    <w:rsid w:val="0034471F"/>
    <w:rsid w:val="00347224"/>
    <w:rsid w:val="00351DE5"/>
    <w:rsid w:val="003523C2"/>
    <w:rsid w:val="00363C13"/>
    <w:rsid w:val="003649D4"/>
    <w:rsid w:val="00371FC7"/>
    <w:rsid w:val="003753EC"/>
    <w:rsid w:val="0038008F"/>
    <w:rsid w:val="003831D0"/>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53995"/>
    <w:rsid w:val="00453B51"/>
    <w:rsid w:val="00457986"/>
    <w:rsid w:val="004607A3"/>
    <w:rsid w:val="00463D00"/>
    <w:rsid w:val="00472902"/>
    <w:rsid w:val="004748D9"/>
    <w:rsid w:val="00475DAA"/>
    <w:rsid w:val="00476445"/>
    <w:rsid w:val="00480E10"/>
    <w:rsid w:val="004845D2"/>
    <w:rsid w:val="00486839"/>
    <w:rsid w:val="004878A2"/>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A4"/>
    <w:rsid w:val="004D2C31"/>
    <w:rsid w:val="004D5413"/>
    <w:rsid w:val="004D55BB"/>
    <w:rsid w:val="004D5CE4"/>
    <w:rsid w:val="004E1BBB"/>
    <w:rsid w:val="004E707A"/>
    <w:rsid w:val="004F43B2"/>
    <w:rsid w:val="004F64F7"/>
    <w:rsid w:val="00501822"/>
    <w:rsid w:val="0050602F"/>
    <w:rsid w:val="00514D52"/>
    <w:rsid w:val="005150FF"/>
    <w:rsid w:val="00533341"/>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B1BAB"/>
    <w:rsid w:val="005B7F17"/>
    <w:rsid w:val="005C0D72"/>
    <w:rsid w:val="005C2F8F"/>
    <w:rsid w:val="005C4650"/>
    <w:rsid w:val="005D1AC9"/>
    <w:rsid w:val="005D4EB1"/>
    <w:rsid w:val="005D6420"/>
    <w:rsid w:val="005D6FA7"/>
    <w:rsid w:val="005E52B4"/>
    <w:rsid w:val="005E698A"/>
    <w:rsid w:val="005F1232"/>
    <w:rsid w:val="005F1C8B"/>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481E"/>
    <w:rsid w:val="006E7DC9"/>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5342"/>
    <w:rsid w:val="007F6C7F"/>
    <w:rsid w:val="00810984"/>
    <w:rsid w:val="00817F1E"/>
    <w:rsid w:val="00821CE8"/>
    <w:rsid w:val="00823767"/>
    <w:rsid w:val="00826E23"/>
    <w:rsid w:val="00831F47"/>
    <w:rsid w:val="008326EA"/>
    <w:rsid w:val="00834439"/>
    <w:rsid w:val="008424A2"/>
    <w:rsid w:val="00843157"/>
    <w:rsid w:val="00843A6C"/>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605F3"/>
    <w:rsid w:val="009611FE"/>
    <w:rsid w:val="00964692"/>
    <w:rsid w:val="00966B3C"/>
    <w:rsid w:val="00971E23"/>
    <w:rsid w:val="00971FE3"/>
    <w:rsid w:val="0097450E"/>
    <w:rsid w:val="00977C0C"/>
    <w:rsid w:val="00980973"/>
    <w:rsid w:val="00981162"/>
    <w:rsid w:val="00981512"/>
    <w:rsid w:val="00984EA0"/>
    <w:rsid w:val="00986825"/>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44ED"/>
    <w:rsid w:val="00A34C49"/>
    <w:rsid w:val="00A42A06"/>
    <w:rsid w:val="00A466C1"/>
    <w:rsid w:val="00A514D7"/>
    <w:rsid w:val="00A5170E"/>
    <w:rsid w:val="00A53E18"/>
    <w:rsid w:val="00A55562"/>
    <w:rsid w:val="00A558C4"/>
    <w:rsid w:val="00A64053"/>
    <w:rsid w:val="00A67ED2"/>
    <w:rsid w:val="00A733E1"/>
    <w:rsid w:val="00A76CAB"/>
    <w:rsid w:val="00A8004B"/>
    <w:rsid w:val="00A84FE0"/>
    <w:rsid w:val="00A87267"/>
    <w:rsid w:val="00A90571"/>
    <w:rsid w:val="00A97EC8"/>
    <w:rsid w:val="00AA053E"/>
    <w:rsid w:val="00AA3B35"/>
    <w:rsid w:val="00AA7004"/>
    <w:rsid w:val="00AB120D"/>
    <w:rsid w:val="00AB2CB6"/>
    <w:rsid w:val="00AB6C3C"/>
    <w:rsid w:val="00AC3A87"/>
    <w:rsid w:val="00AC67C9"/>
    <w:rsid w:val="00AD3AD8"/>
    <w:rsid w:val="00AD3B53"/>
    <w:rsid w:val="00AE31DA"/>
    <w:rsid w:val="00AE39D9"/>
    <w:rsid w:val="00AF6AB4"/>
    <w:rsid w:val="00B01064"/>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71D25"/>
    <w:rsid w:val="00C722B7"/>
    <w:rsid w:val="00C746B9"/>
    <w:rsid w:val="00C82D16"/>
    <w:rsid w:val="00C82D6C"/>
    <w:rsid w:val="00C84D82"/>
    <w:rsid w:val="00C863D0"/>
    <w:rsid w:val="00C9013F"/>
    <w:rsid w:val="00C9264C"/>
    <w:rsid w:val="00C96FD0"/>
    <w:rsid w:val="00C973F7"/>
    <w:rsid w:val="00CA12CD"/>
    <w:rsid w:val="00CB45EE"/>
    <w:rsid w:val="00CC091D"/>
    <w:rsid w:val="00CC237F"/>
    <w:rsid w:val="00CC524A"/>
    <w:rsid w:val="00CD085D"/>
    <w:rsid w:val="00CD0D75"/>
    <w:rsid w:val="00CD351F"/>
    <w:rsid w:val="00CD4654"/>
    <w:rsid w:val="00CE066F"/>
    <w:rsid w:val="00CE498F"/>
    <w:rsid w:val="00CF097F"/>
    <w:rsid w:val="00CF4C58"/>
    <w:rsid w:val="00CF646F"/>
    <w:rsid w:val="00CF73A9"/>
    <w:rsid w:val="00D01772"/>
    <w:rsid w:val="00D050D9"/>
    <w:rsid w:val="00D1209A"/>
    <w:rsid w:val="00D16447"/>
    <w:rsid w:val="00D17C88"/>
    <w:rsid w:val="00D20ADA"/>
    <w:rsid w:val="00D20C46"/>
    <w:rsid w:val="00D26E21"/>
    <w:rsid w:val="00D2754C"/>
    <w:rsid w:val="00D3367F"/>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80A95"/>
    <w:rsid w:val="00D80E3B"/>
    <w:rsid w:val="00D80E45"/>
    <w:rsid w:val="00D82732"/>
    <w:rsid w:val="00D82FC9"/>
    <w:rsid w:val="00D84380"/>
    <w:rsid w:val="00D84450"/>
    <w:rsid w:val="00D84FD6"/>
    <w:rsid w:val="00D905F8"/>
    <w:rsid w:val="00D962E8"/>
    <w:rsid w:val="00D963DF"/>
    <w:rsid w:val="00DA69A6"/>
    <w:rsid w:val="00DB0BEB"/>
    <w:rsid w:val="00DB1037"/>
    <w:rsid w:val="00DB2033"/>
    <w:rsid w:val="00DB2EFE"/>
    <w:rsid w:val="00DB3762"/>
    <w:rsid w:val="00DB5194"/>
    <w:rsid w:val="00DC137E"/>
    <w:rsid w:val="00DC1AB6"/>
    <w:rsid w:val="00DC3A62"/>
    <w:rsid w:val="00DC3CFA"/>
    <w:rsid w:val="00DD3F44"/>
    <w:rsid w:val="00DE192E"/>
    <w:rsid w:val="00DE3811"/>
    <w:rsid w:val="00DE4445"/>
    <w:rsid w:val="00DE4B70"/>
    <w:rsid w:val="00DF6D66"/>
    <w:rsid w:val="00E0510F"/>
    <w:rsid w:val="00E265F3"/>
    <w:rsid w:val="00E26EFE"/>
    <w:rsid w:val="00E27CB0"/>
    <w:rsid w:val="00E350BF"/>
    <w:rsid w:val="00E3705E"/>
    <w:rsid w:val="00E4744A"/>
    <w:rsid w:val="00E47530"/>
    <w:rsid w:val="00E519C1"/>
    <w:rsid w:val="00E52FD7"/>
    <w:rsid w:val="00E61E3E"/>
    <w:rsid w:val="00E63CBA"/>
    <w:rsid w:val="00E67CD3"/>
    <w:rsid w:val="00E71543"/>
    <w:rsid w:val="00E72A90"/>
    <w:rsid w:val="00E74964"/>
    <w:rsid w:val="00E75B20"/>
    <w:rsid w:val="00E76F12"/>
    <w:rsid w:val="00E81887"/>
    <w:rsid w:val="00E83105"/>
    <w:rsid w:val="00E867CE"/>
    <w:rsid w:val="00E87012"/>
    <w:rsid w:val="00E9758D"/>
    <w:rsid w:val="00EA0BC5"/>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DA4"/>
    <w:rsid w:val="00F2129F"/>
    <w:rsid w:val="00F2694F"/>
    <w:rsid w:val="00F2695C"/>
    <w:rsid w:val="00F40B10"/>
    <w:rsid w:val="00F45AFF"/>
    <w:rsid w:val="00F54394"/>
    <w:rsid w:val="00F600F2"/>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E32B5-682B-45F8-BD62-7FEF5F9F5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9</Pages>
  <Words>2323</Words>
  <Characters>1324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5</cp:revision>
  <cp:lastPrinted>2016-10-03T22:56:00Z</cp:lastPrinted>
  <dcterms:created xsi:type="dcterms:W3CDTF">2019-11-06T22:10:00Z</dcterms:created>
  <dcterms:modified xsi:type="dcterms:W3CDTF">2019-11-06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